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2835" w:rsidRPr="002E06A0" w:rsidRDefault="00772835" w:rsidP="00410281">
      <w:pPr>
        <w:jc w:val="center"/>
        <w:rPr>
          <w:rFonts w:ascii="Tahoma" w:hAnsi="Tahoma" w:cs="Tahoma"/>
          <w:i/>
          <w:iCs/>
        </w:rPr>
      </w:pPr>
      <w:r w:rsidRPr="002E06A0">
        <w:rPr>
          <w:rFonts w:ascii="Tahoma" w:hAnsi="Tahoma" w:cs="Tahoma"/>
          <w:i/>
          <w:iCs/>
        </w:rPr>
        <w:t xml:space="preserve">Razpis </w:t>
      </w:r>
      <w:r w:rsidR="004616E0" w:rsidRPr="002E06A0">
        <w:rPr>
          <w:rFonts w:ascii="Tahoma" w:hAnsi="Tahoma" w:cs="Tahoma"/>
          <w:i/>
          <w:iCs/>
        </w:rPr>
        <w:t>Zbornice poslovno</w:t>
      </w:r>
      <w:r w:rsidR="00410281">
        <w:rPr>
          <w:rFonts w:ascii="Tahoma" w:hAnsi="Tahoma" w:cs="Tahoma"/>
          <w:i/>
          <w:iCs/>
        </w:rPr>
        <w:t xml:space="preserve"> </w:t>
      </w:r>
      <w:r w:rsidR="004616E0" w:rsidRPr="002E06A0">
        <w:rPr>
          <w:rFonts w:ascii="Tahoma" w:hAnsi="Tahoma" w:cs="Tahoma"/>
          <w:i/>
          <w:iCs/>
        </w:rPr>
        <w:t>storitvenih dej</w:t>
      </w:r>
      <w:r w:rsidRPr="002E06A0">
        <w:rPr>
          <w:rFonts w:ascii="Tahoma" w:hAnsi="Tahoma" w:cs="Tahoma"/>
          <w:i/>
          <w:iCs/>
        </w:rPr>
        <w:t xml:space="preserve">avnosti </w:t>
      </w:r>
    </w:p>
    <w:p w:rsidR="00772835" w:rsidRPr="002E06A0" w:rsidRDefault="00363E22" w:rsidP="004616E0">
      <w:pPr>
        <w:jc w:val="center"/>
        <w:rPr>
          <w:rFonts w:ascii="Tahoma" w:hAnsi="Tahoma" w:cs="Tahoma"/>
          <w:i/>
          <w:iCs/>
        </w:rPr>
      </w:pPr>
      <w:r>
        <w:rPr>
          <w:rFonts w:ascii="Tahoma" w:hAnsi="Tahoma" w:cs="Tahoma"/>
          <w:i/>
          <w:iCs/>
        </w:rPr>
        <w:t>za p</w:t>
      </w:r>
      <w:r w:rsidR="00772835" w:rsidRPr="002E06A0">
        <w:rPr>
          <w:rFonts w:ascii="Tahoma" w:hAnsi="Tahoma" w:cs="Tahoma"/>
          <w:i/>
          <w:iCs/>
        </w:rPr>
        <w:t xml:space="preserve">riznanje </w:t>
      </w:r>
      <w:r w:rsidR="00522FC1">
        <w:rPr>
          <w:rFonts w:ascii="Tahoma" w:hAnsi="Tahoma" w:cs="Tahoma"/>
          <w:i/>
          <w:iCs/>
        </w:rPr>
        <w:t>»</w:t>
      </w:r>
      <w:r>
        <w:rPr>
          <w:rFonts w:ascii="Tahoma" w:hAnsi="Tahoma" w:cs="Tahoma"/>
          <w:i/>
          <w:iCs/>
        </w:rPr>
        <w:t xml:space="preserve">Mladi svetovalec </w:t>
      </w:r>
      <w:r w:rsidR="00772835" w:rsidRPr="002E06A0">
        <w:rPr>
          <w:rFonts w:ascii="Tahoma" w:hAnsi="Tahoma" w:cs="Tahoma"/>
          <w:i/>
          <w:iCs/>
        </w:rPr>
        <w:t>201</w:t>
      </w:r>
      <w:r w:rsidR="002D50A9">
        <w:rPr>
          <w:rFonts w:ascii="Tahoma" w:hAnsi="Tahoma" w:cs="Tahoma"/>
          <w:i/>
          <w:iCs/>
        </w:rPr>
        <w:t>8</w:t>
      </w:r>
      <w:r w:rsidR="00522FC1">
        <w:rPr>
          <w:rFonts w:ascii="Tahoma" w:hAnsi="Tahoma" w:cs="Tahoma"/>
          <w:i/>
          <w:iCs/>
        </w:rPr>
        <w:t>«</w:t>
      </w:r>
    </w:p>
    <w:p w:rsidR="002E06A0" w:rsidRPr="00B944B7" w:rsidRDefault="002E06A0" w:rsidP="004616E0">
      <w:pPr>
        <w:jc w:val="center"/>
        <w:rPr>
          <w:rFonts w:ascii="Tahoma" w:hAnsi="Tahoma" w:cs="Tahoma"/>
          <w:iCs/>
          <w:sz w:val="18"/>
          <w:szCs w:val="18"/>
        </w:rPr>
      </w:pPr>
    </w:p>
    <w:p w:rsidR="004616E0" w:rsidRPr="00B944B7" w:rsidRDefault="004616E0" w:rsidP="004616E0">
      <w:pPr>
        <w:jc w:val="center"/>
        <w:rPr>
          <w:rFonts w:ascii="Tahoma" w:hAnsi="Tahoma" w:cs="Tahoma"/>
          <w:b/>
          <w:iCs/>
          <w:sz w:val="22"/>
          <w:szCs w:val="22"/>
        </w:rPr>
      </w:pPr>
      <w:r w:rsidRPr="00B944B7">
        <w:rPr>
          <w:rFonts w:ascii="Tahoma" w:hAnsi="Tahoma" w:cs="Tahoma"/>
          <w:b/>
          <w:iCs/>
          <w:sz w:val="22"/>
          <w:szCs w:val="22"/>
        </w:rPr>
        <w:t xml:space="preserve">PRIJAVNI OBRAZEC </w:t>
      </w:r>
    </w:p>
    <w:p w:rsidR="004616E0" w:rsidRPr="00B944B7" w:rsidRDefault="004616E0" w:rsidP="004616E0">
      <w:pPr>
        <w:jc w:val="center"/>
        <w:rPr>
          <w:rFonts w:ascii="Tahoma" w:hAnsi="Tahoma" w:cs="Tahoma"/>
          <w:b/>
          <w:iCs/>
          <w:sz w:val="18"/>
          <w:szCs w:val="18"/>
        </w:rPr>
      </w:pPr>
    </w:p>
    <w:p w:rsidR="004616E0" w:rsidRPr="003A7F81" w:rsidRDefault="004616E0" w:rsidP="004616E0">
      <w:pPr>
        <w:jc w:val="both"/>
        <w:rPr>
          <w:rFonts w:ascii="Tahoma" w:hAnsi="Tahoma" w:cs="Tahoma"/>
          <w:b/>
          <w:color w:val="003300"/>
          <w:sz w:val="18"/>
          <w:szCs w:val="18"/>
        </w:rPr>
      </w:pPr>
    </w:p>
    <w:p w:rsidR="005A5A95" w:rsidRPr="007760EF" w:rsidRDefault="004616E0" w:rsidP="004616E0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7760EF">
        <w:rPr>
          <w:rFonts w:ascii="Tahoma" w:hAnsi="Tahoma" w:cs="Tahoma"/>
          <w:b/>
          <w:bCs/>
          <w:sz w:val="22"/>
          <w:szCs w:val="22"/>
        </w:rPr>
        <w:t xml:space="preserve">A. Podatki o </w:t>
      </w:r>
      <w:r w:rsidR="00522FC1">
        <w:rPr>
          <w:rFonts w:ascii="Tahoma" w:hAnsi="Tahoma" w:cs="Tahoma"/>
          <w:b/>
          <w:bCs/>
          <w:sz w:val="22"/>
          <w:szCs w:val="22"/>
        </w:rPr>
        <w:t>podjetju-</w:t>
      </w:r>
      <w:r w:rsidRPr="007760EF">
        <w:rPr>
          <w:rFonts w:ascii="Tahoma" w:hAnsi="Tahoma" w:cs="Tahoma"/>
          <w:b/>
          <w:bCs/>
          <w:sz w:val="22"/>
          <w:szCs w:val="22"/>
        </w:rPr>
        <w:t>prijavitelju</w:t>
      </w:r>
      <w:r w:rsidR="00DA06AE">
        <w:rPr>
          <w:rFonts w:ascii="Tahoma" w:hAnsi="Tahoma" w:cs="Tahoma"/>
          <w:b/>
          <w:bCs/>
          <w:sz w:val="22"/>
          <w:szCs w:val="22"/>
        </w:rPr>
        <w:t xml:space="preserve"> (</w:t>
      </w:r>
      <w:r w:rsidR="00522FC1">
        <w:rPr>
          <w:rFonts w:ascii="Tahoma" w:hAnsi="Tahoma" w:cs="Tahoma"/>
          <w:b/>
          <w:bCs/>
          <w:sz w:val="22"/>
          <w:szCs w:val="22"/>
        </w:rPr>
        <w:t>gospodarski družbi</w:t>
      </w:r>
      <w:r w:rsidR="00DA06AE" w:rsidRPr="007760EF">
        <w:rPr>
          <w:rFonts w:ascii="Tahoma" w:hAnsi="Tahoma" w:cs="Tahoma"/>
          <w:b/>
          <w:bCs/>
          <w:sz w:val="22"/>
          <w:szCs w:val="22"/>
        </w:rPr>
        <w:t xml:space="preserve"> / samostojnem podjetniku</w:t>
      </w:r>
      <w:r w:rsidR="00DA06AE">
        <w:rPr>
          <w:rFonts w:ascii="Tahoma" w:hAnsi="Tahoma" w:cs="Tahoma"/>
          <w:b/>
          <w:bCs/>
          <w:sz w:val="22"/>
          <w:szCs w:val="22"/>
        </w:rPr>
        <w:t>)</w:t>
      </w:r>
    </w:p>
    <w:p w:rsidR="004616E0" w:rsidRPr="003A7F81" w:rsidRDefault="004616E0" w:rsidP="004616E0">
      <w:pPr>
        <w:jc w:val="both"/>
        <w:rPr>
          <w:rFonts w:ascii="Tahoma" w:hAnsi="Tahoma" w:cs="Tahoma"/>
          <w:sz w:val="18"/>
          <w:szCs w:val="18"/>
        </w:rPr>
      </w:pPr>
    </w:p>
    <w:tbl>
      <w:tblPr>
        <w:tblpPr w:leftFromText="141" w:rightFromText="141" w:vertAnchor="text" w:horzAnchor="margin" w:tblpY="10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61"/>
        <w:gridCol w:w="5401"/>
      </w:tblGrid>
      <w:tr w:rsidR="004616E0" w:rsidRPr="009B1A57" w:rsidTr="009B1A57">
        <w:trPr>
          <w:trHeight w:val="405"/>
        </w:trPr>
        <w:tc>
          <w:tcPr>
            <w:tcW w:w="3708" w:type="dxa"/>
            <w:shd w:val="clear" w:color="auto" w:fill="F3F3F3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Naziv</w:t>
            </w:r>
            <w:r w:rsidR="003A7F81" w:rsidRPr="009B1A57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="00522FC1" w:rsidRPr="009B1A57">
              <w:rPr>
                <w:rFonts w:ascii="Tahoma" w:hAnsi="Tahoma" w:cs="Tahoma"/>
                <w:sz w:val="22"/>
                <w:szCs w:val="22"/>
              </w:rPr>
              <w:t>prijavitelja</w:t>
            </w:r>
            <w:r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4616E0" w:rsidRPr="009B1A57" w:rsidTr="009B1A57">
        <w:trPr>
          <w:trHeight w:val="405"/>
        </w:trPr>
        <w:tc>
          <w:tcPr>
            <w:tcW w:w="3708" w:type="dxa"/>
            <w:shd w:val="clear" w:color="auto" w:fill="F3F3F3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Naslov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4616E0" w:rsidRPr="009B1A57" w:rsidTr="009B1A57">
        <w:trPr>
          <w:trHeight w:val="405"/>
        </w:trPr>
        <w:tc>
          <w:tcPr>
            <w:tcW w:w="3708" w:type="dxa"/>
            <w:shd w:val="clear" w:color="auto" w:fill="F3F3F3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Poštna številka in kraj</w:t>
            </w:r>
            <w:r w:rsidR="003A7F81"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4616E0" w:rsidRPr="009B1A57" w:rsidTr="009B1A57">
        <w:trPr>
          <w:trHeight w:val="405"/>
        </w:trPr>
        <w:tc>
          <w:tcPr>
            <w:tcW w:w="3708" w:type="dxa"/>
            <w:shd w:val="clear" w:color="auto" w:fill="F3F3F3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Tel.</w:t>
            </w:r>
            <w:r w:rsidR="003A7F81"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4616E0" w:rsidRPr="009B1A57" w:rsidTr="009B1A57">
        <w:trPr>
          <w:trHeight w:val="405"/>
        </w:trPr>
        <w:tc>
          <w:tcPr>
            <w:tcW w:w="3708" w:type="dxa"/>
            <w:shd w:val="clear" w:color="auto" w:fill="F3F3F3"/>
            <w:vAlign w:val="center"/>
          </w:tcPr>
          <w:p w:rsidR="004616E0" w:rsidRPr="009B1A57" w:rsidRDefault="00DA06AE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E</w:t>
            </w:r>
            <w:r w:rsidR="004616E0" w:rsidRPr="009B1A57">
              <w:rPr>
                <w:rFonts w:ascii="Tahoma" w:hAnsi="Tahoma" w:cs="Tahoma"/>
                <w:sz w:val="22"/>
                <w:szCs w:val="22"/>
              </w:rPr>
              <w:t>-naslov</w:t>
            </w:r>
            <w:r w:rsidR="003A7F81"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4616E0" w:rsidRPr="009B1A57" w:rsidTr="009B1A57">
        <w:trPr>
          <w:trHeight w:val="405"/>
        </w:trPr>
        <w:tc>
          <w:tcPr>
            <w:tcW w:w="3708" w:type="dxa"/>
            <w:shd w:val="clear" w:color="auto" w:fill="F3F3F3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 xml:space="preserve">Davčna številka </w:t>
            </w:r>
            <w:r w:rsidR="00DD61B8" w:rsidRPr="009B1A57">
              <w:rPr>
                <w:rFonts w:ascii="Tahoma" w:hAnsi="Tahoma" w:cs="Tahoma"/>
                <w:sz w:val="22"/>
                <w:szCs w:val="22"/>
              </w:rPr>
              <w:t>prijavitelja</w:t>
            </w:r>
            <w:r w:rsidR="003A7F81"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4616E0" w:rsidRPr="009B1A57" w:rsidTr="009B1A57">
        <w:trPr>
          <w:trHeight w:val="405"/>
        </w:trPr>
        <w:tc>
          <w:tcPr>
            <w:tcW w:w="3708" w:type="dxa"/>
            <w:shd w:val="clear" w:color="auto" w:fill="F3F3F3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Ime in priimek odgovorne osebe</w:t>
            </w:r>
            <w:r w:rsidR="003A7F81"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:rsidR="004616E0" w:rsidRPr="003A7F81" w:rsidRDefault="004616E0" w:rsidP="004616E0">
      <w:pPr>
        <w:jc w:val="both"/>
        <w:rPr>
          <w:rFonts w:ascii="Tahoma" w:hAnsi="Tahoma" w:cs="Tahoma"/>
          <w:sz w:val="18"/>
          <w:szCs w:val="18"/>
        </w:rPr>
      </w:pPr>
    </w:p>
    <w:p w:rsidR="00DB6C06" w:rsidRDefault="00DB6C06" w:rsidP="004616E0">
      <w:pPr>
        <w:jc w:val="both"/>
        <w:rPr>
          <w:rFonts w:ascii="Tahoma" w:hAnsi="Tahoma" w:cs="Tahoma"/>
          <w:sz w:val="22"/>
          <w:szCs w:val="22"/>
        </w:rPr>
      </w:pPr>
    </w:p>
    <w:p w:rsidR="004616E0" w:rsidRPr="007760EF" w:rsidRDefault="004616E0" w:rsidP="004616E0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7760EF">
        <w:rPr>
          <w:rFonts w:ascii="Tahoma" w:hAnsi="Tahoma" w:cs="Tahoma"/>
          <w:b/>
          <w:bCs/>
          <w:sz w:val="22"/>
          <w:szCs w:val="22"/>
        </w:rPr>
        <w:t xml:space="preserve">B. Podatki o kandidatu </w:t>
      </w:r>
    </w:p>
    <w:p w:rsidR="004616E0" w:rsidRPr="003A7F81" w:rsidRDefault="004616E0" w:rsidP="004616E0">
      <w:pPr>
        <w:jc w:val="both"/>
        <w:rPr>
          <w:rFonts w:ascii="Tahoma" w:hAnsi="Tahoma" w:cs="Tahoma"/>
          <w:sz w:val="18"/>
          <w:szCs w:val="18"/>
        </w:rPr>
      </w:pPr>
    </w:p>
    <w:tbl>
      <w:tblPr>
        <w:tblpPr w:leftFromText="141" w:rightFromText="141" w:vertAnchor="text" w:horzAnchor="margin" w:tblpY="10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61"/>
        <w:gridCol w:w="5401"/>
      </w:tblGrid>
      <w:tr w:rsidR="004616E0" w:rsidRPr="009B1A57" w:rsidTr="009B1A57">
        <w:trPr>
          <w:trHeight w:val="525"/>
        </w:trPr>
        <w:tc>
          <w:tcPr>
            <w:tcW w:w="3708" w:type="dxa"/>
            <w:shd w:val="clear" w:color="auto" w:fill="F3F3F3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Ime in priimek</w:t>
            </w:r>
            <w:r w:rsidR="003A7F81"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4616E0" w:rsidRPr="009B1A57" w:rsidTr="009B1A57">
        <w:trPr>
          <w:trHeight w:val="525"/>
        </w:trPr>
        <w:tc>
          <w:tcPr>
            <w:tcW w:w="3708" w:type="dxa"/>
            <w:shd w:val="clear" w:color="auto" w:fill="F3F3F3"/>
            <w:vAlign w:val="center"/>
          </w:tcPr>
          <w:p w:rsidR="004616E0" w:rsidRPr="009B1A57" w:rsidRDefault="007760EF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Datum rojstva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3A7F81" w:rsidRPr="009B1A57" w:rsidTr="009B1A57">
        <w:trPr>
          <w:trHeight w:val="525"/>
        </w:trPr>
        <w:tc>
          <w:tcPr>
            <w:tcW w:w="3708" w:type="dxa"/>
            <w:shd w:val="clear" w:color="auto" w:fill="F3F3F3"/>
            <w:vAlign w:val="center"/>
          </w:tcPr>
          <w:p w:rsidR="003A7F81" w:rsidRPr="009B1A57" w:rsidRDefault="003A7F81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 xml:space="preserve">Delovno mesto </w:t>
            </w:r>
            <w:r w:rsidR="00522FC1" w:rsidRPr="009B1A57">
              <w:rPr>
                <w:rFonts w:ascii="Tahoma" w:hAnsi="Tahoma" w:cs="Tahoma"/>
                <w:sz w:val="22"/>
                <w:szCs w:val="22"/>
              </w:rPr>
              <w:t>pri prijavitelju</w:t>
            </w:r>
            <w:r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3A7F81" w:rsidRPr="009B1A57" w:rsidRDefault="003A7F81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4616E0" w:rsidRPr="009B1A57" w:rsidTr="009B1A57">
        <w:trPr>
          <w:trHeight w:val="525"/>
        </w:trPr>
        <w:tc>
          <w:tcPr>
            <w:tcW w:w="3708" w:type="dxa"/>
            <w:shd w:val="clear" w:color="auto" w:fill="F3F3F3"/>
            <w:vAlign w:val="center"/>
          </w:tcPr>
          <w:p w:rsidR="004616E0" w:rsidRPr="009B1A57" w:rsidRDefault="007760EF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Dosežena izobrazba in stopnja izobrazbe</w:t>
            </w:r>
            <w:r w:rsidR="003A7F81"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7760EF" w:rsidRPr="009B1A57" w:rsidTr="009B1A57">
        <w:trPr>
          <w:trHeight w:val="525"/>
        </w:trPr>
        <w:tc>
          <w:tcPr>
            <w:tcW w:w="3708" w:type="dxa"/>
            <w:shd w:val="clear" w:color="auto" w:fill="F3F3F3"/>
            <w:vAlign w:val="center"/>
          </w:tcPr>
          <w:p w:rsidR="007760EF" w:rsidRPr="009B1A57" w:rsidRDefault="007760EF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 xml:space="preserve">Delovne izkušnje </w:t>
            </w:r>
            <w:r w:rsidR="00442A5A" w:rsidRPr="009B1A57">
              <w:rPr>
                <w:rFonts w:ascii="Tahoma" w:hAnsi="Tahoma" w:cs="Tahoma"/>
                <w:sz w:val="22"/>
                <w:szCs w:val="22"/>
              </w:rPr>
              <w:t>v</w:t>
            </w:r>
            <w:r w:rsidRPr="009B1A57">
              <w:rPr>
                <w:rFonts w:ascii="Tahoma" w:hAnsi="Tahoma" w:cs="Tahoma"/>
                <w:sz w:val="22"/>
                <w:szCs w:val="22"/>
              </w:rPr>
              <w:t xml:space="preserve"> svetovalni dejavnosti (v letih in mesecih)</w:t>
            </w:r>
            <w:r w:rsidR="003A7F81"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7760EF" w:rsidRPr="009B1A57" w:rsidRDefault="007760EF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7760EF" w:rsidRPr="009B1A57" w:rsidTr="009B1A57">
        <w:trPr>
          <w:trHeight w:val="525"/>
        </w:trPr>
        <w:tc>
          <w:tcPr>
            <w:tcW w:w="3708" w:type="dxa"/>
            <w:shd w:val="clear" w:color="auto" w:fill="F3F3F3"/>
            <w:vAlign w:val="center"/>
          </w:tcPr>
          <w:p w:rsidR="007760EF" w:rsidRPr="009B1A57" w:rsidRDefault="007760EF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Tel.</w:t>
            </w:r>
            <w:r w:rsidR="003A7F81"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7760EF" w:rsidRPr="009B1A57" w:rsidRDefault="007760EF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7760EF" w:rsidRPr="009B1A57" w:rsidTr="009B1A57">
        <w:trPr>
          <w:trHeight w:val="525"/>
        </w:trPr>
        <w:tc>
          <w:tcPr>
            <w:tcW w:w="3708" w:type="dxa"/>
            <w:shd w:val="clear" w:color="auto" w:fill="F3F3F3"/>
            <w:vAlign w:val="center"/>
          </w:tcPr>
          <w:p w:rsidR="007760EF" w:rsidRPr="009B1A57" w:rsidRDefault="007760EF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E-naslov</w:t>
            </w:r>
            <w:r w:rsidR="003A7F81"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7760EF" w:rsidRPr="009B1A57" w:rsidRDefault="007760EF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:rsidR="004616E0" w:rsidRPr="003A7F81" w:rsidRDefault="004616E0" w:rsidP="004616E0">
      <w:pPr>
        <w:jc w:val="both"/>
        <w:rPr>
          <w:rFonts w:ascii="Tahoma" w:hAnsi="Tahoma" w:cs="Tahoma"/>
          <w:sz w:val="18"/>
          <w:szCs w:val="18"/>
        </w:rPr>
      </w:pPr>
    </w:p>
    <w:p w:rsidR="004616E0" w:rsidRPr="007760EF" w:rsidRDefault="004616E0" w:rsidP="004616E0">
      <w:pPr>
        <w:jc w:val="both"/>
        <w:rPr>
          <w:rFonts w:ascii="Tahoma" w:hAnsi="Tahoma" w:cs="Tahoma"/>
          <w:sz w:val="22"/>
          <w:szCs w:val="22"/>
        </w:rPr>
      </w:pPr>
      <w:r w:rsidRPr="007760EF">
        <w:rPr>
          <w:rFonts w:ascii="Tahoma" w:hAnsi="Tahoma" w:cs="Tahoma"/>
          <w:sz w:val="22"/>
          <w:szCs w:val="22"/>
        </w:rPr>
        <w:t>Podpis kandidata</w:t>
      </w:r>
      <w:r w:rsidR="00B944B7">
        <w:rPr>
          <w:rFonts w:ascii="Tahoma" w:hAnsi="Tahoma" w:cs="Tahoma"/>
          <w:sz w:val="22"/>
          <w:szCs w:val="22"/>
        </w:rPr>
        <w:t>*</w:t>
      </w:r>
    </w:p>
    <w:p w:rsidR="004616E0" w:rsidRPr="003A7F81" w:rsidRDefault="004616E0" w:rsidP="004616E0">
      <w:pPr>
        <w:jc w:val="both"/>
        <w:rPr>
          <w:rFonts w:ascii="Tahoma" w:hAnsi="Tahoma" w:cs="Tahoma"/>
          <w:sz w:val="18"/>
          <w:szCs w:val="18"/>
        </w:rPr>
      </w:pPr>
    </w:p>
    <w:p w:rsidR="004616E0" w:rsidRPr="003A7F81" w:rsidRDefault="004616E0" w:rsidP="004616E0">
      <w:pPr>
        <w:jc w:val="both"/>
        <w:rPr>
          <w:rFonts w:ascii="Tahoma" w:hAnsi="Tahoma" w:cs="Tahoma"/>
          <w:sz w:val="20"/>
          <w:szCs w:val="20"/>
        </w:rPr>
      </w:pPr>
      <w:r w:rsidRPr="003A7F81">
        <w:rPr>
          <w:rFonts w:ascii="Tahoma" w:hAnsi="Tahoma" w:cs="Tahoma"/>
          <w:sz w:val="20"/>
          <w:szCs w:val="20"/>
        </w:rPr>
        <w:t>_________________________________________</w:t>
      </w:r>
    </w:p>
    <w:p w:rsidR="004616E0" w:rsidRPr="00442A5A" w:rsidRDefault="00DA06AE" w:rsidP="003A7F81">
      <w:pPr>
        <w:jc w:val="both"/>
        <w:rPr>
          <w:rFonts w:ascii="Tahoma" w:hAnsi="Tahoma" w:cs="Tahoma"/>
          <w:i/>
          <w:iCs/>
          <w:sz w:val="20"/>
          <w:szCs w:val="20"/>
        </w:rPr>
      </w:pPr>
      <w:r>
        <w:rPr>
          <w:rFonts w:ascii="Tahoma" w:hAnsi="Tahoma" w:cs="Tahoma"/>
          <w:i/>
          <w:iCs/>
          <w:sz w:val="20"/>
          <w:szCs w:val="20"/>
        </w:rPr>
        <w:t xml:space="preserve">* S podpisom </w:t>
      </w:r>
      <w:r w:rsidR="004616E0" w:rsidRPr="00442A5A">
        <w:rPr>
          <w:rFonts w:ascii="Tahoma" w:hAnsi="Tahoma" w:cs="Tahoma"/>
          <w:i/>
          <w:iCs/>
          <w:sz w:val="20"/>
          <w:szCs w:val="20"/>
        </w:rPr>
        <w:t>predlagani mladi svetovalec</w:t>
      </w:r>
      <w:r>
        <w:rPr>
          <w:rFonts w:ascii="Tahoma" w:hAnsi="Tahoma" w:cs="Tahoma"/>
          <w:i/>
          <w:iCs/>
          <w:sz w:val="20"/>
          <w:szCs w:val="20"/>
        </w:rPr>
        <w:t xml:space="preserve"> potrjuje</w:t>
      </w:r>
      <w:r w:rsidR="004616E0" w:rsidRPr="00442A5A">
        <w:rPr>
          <w:rFonts w:ascii="Tahoma" w:hAnsi="Tahoma" w:cs="Tahoma"/>
          <w:i/>
          <w:iCs/>
          <w:sz w:val="20"/>
          <w:szCs w:val="20"/>
        </w:rPr>
        <w:t>:</w:t>
      </w:r>
    </w:p>
    <w:p w:rsidR="004616E0" w:rsidRPr="00442A5A" w:rsidRDefault="004616E0" w:rsidP="00B944B7">
      <w:pPr>
        <w:ind w:left="284"/>
        <w:jc w:val="both"/>
        <w:rPr>
          <w:rFonts w:ascii="Tahoma" w:hAnsi="Tahoma" w:cs="Tahoma"/>
          <w:i/>
          <w:iCs/>
          <w:sz w:val="20"/>
          <w:szCs w:val="20"/>
        </w:rPr>
      </w:pPr>
      <w:r w:rsidRPr="00442A5A">
        <w:rPr>
          <w:rFonts w:ascii="Tahoma" w:hAnsi="Tahoma" w:cs="Tahoma"/>
          <w:i/>
          <w:iCs/>
          <w:sz w:val="20"/>
          <w:szCs w:val="20"/>
        </w:rPr>
        <w:t xml:space="preserve">- </w:t>
      </w:r>
      <w:r w:rsidR="00DA06AE">
        <w:rPr>
          <w:rFonts w:ascii="Tahoma" w:hAnsi="Tahoma" w:cs="Tahoma"/>
          <w:i/>
          <w:iCs/>
          <w:sz w:val="20"/>
          <w:szCs w:val="20"/>
        </w:rPr>
        <w:t xml:space="preserve">da se </w:t>
      </w:r>
      <w:r w:rsidRPr="00442A5A">
        <w:rPr>
          <w:rFonts w:ascii="Tahoma" w:hAnsi="Tahoma" w:cs="Tahoma"/>
          <w:i/>
          <w:iCs/>
          <w:sz w:val="20"/>
          <w:szCs w:val="20"/>
        </w:rPr>
        <w:t>strinja s kandidaturo na razpis</w:t>
      </w:r>
      <w:r w:rsidR="00AE604F">
        <w:rPr>
          <w:rFonts w:ascii="Tahoma" w:hAnsi="Tahoma" w:cs="Tahoma"/>
          <w:i/>
          <w:iCs/>
          <w:sz w:val="20"/>
          <w:szCs w:val="20"/>
        </w:rPr>
        <w:t>,</w:t>
      </w:r>
    </w:p>
    <w:p w:rsidR="007760EF" w:rsidRPr="00442A5A" w:rsidRDefault="004616E0" w:rsidP="00B944B7">
      <w:pPr>
        <w:ind w:left="284"/>
        <w:jc w:val="both"/>
        <w:rPr>
          <w:rFonts w:ascii="Tahoma" w:hAnsi="Tahoma" w:cs="Tahoma"/>
          <w:i/>
          <w:iCs/>
          <w:sz w:val="20"/>
          <w:szCs w:val="20"/>
        </w:rPr>
      </w:pPr>
      <w:r w:rsidRPr="00442A5A">
        <w:rPr>
          <w:rFonts w:ascii="Tahoma" w:hAnsi="Tahoma" w:cs="Tahoma"/>
          <w:i/>
          <w:iCs/>
          <w:sz w:val="20"/>
          <w:szCs w:val="20"/>
        </w:rPr>
        <w:t xml:space="preserve">- </w:t>
      </w:r>
      <w:r w:rsidR="00DA06AE">
        <w:rPr>
          <w:rFonts w:ascii="Tahoma" w:hAnsi="Tahoma" w:cs="Tahoma"/>
          <w:i/>
          <w:iCs/>
          <w:sz w:val="20"/>
          <w:szCs w:val="20"/>
        </w:rPr>
        <w:t xml:space="preserve">da </w:t>
      </w:r>
      <w:r w:rsidRPr="00442A5A">
        <w:rPr>
          <w:rFonts w:ascii="Tahoma" w:hAnsi="Tahoma" w:cs="Tahoma"/>
          <w:i/>
          <w:iCs/>
          <w:sz w:val="20"/>
          <w:szCs w:val="20"/>
        </w:rPr>
        <w:t xml:space="preserve">sprejema pravila </w:t>
      </w:r>
      <w:r w:rsidR="00DA06AE">
        <w:rPr>
          <w:rFonts w:ascii="Tahoma" w:hAnsi="Tahoma" w:cs="Tahoma"/>
          <w:i/>
          <w:iCs/>
          <w:sz w:val="20"/>
          <w:szCs w:val="20"/>
        </w:rPr>
        <w:t xml:space="preserve">razpisa </w:t>
      </w:r>
      <w:r w:rsidRPr="00442A5A">
        <w:rPr>
          <w:rFonts w:ascii="Tahoma" w:hAnsi="Tahoma" w:cs="Tahoma"/>
          <w:i/>
          <w:iCs/>
          <w:sz w:val="20"/>
          <w:szCs w:val="20"/>
        </w:rPr>
        <w:t>za podel</w:t>
      </w:r>
      <w:r w:rsidR="00522FC1">
        <w:rPr>
          <w:rFonts w:ascii="Tahoma" w:hAnsi="Tahoma" w:cs="Tahoma"/>
          <w:i/>
          <w:iCs/>
          <w:sz w:val="20"/>
          <w:szCs w:val="20"/>
        </w:rPr>
        <w:t>itev priznanja</w:t>
      </w:r>
      <w:r w:rsidRPr="00442A5A">
        <w:rPr>
          <w:rFonts w:ascii="Tahoma" w:hAnsi="Tahoma" w:cs="Tahoma"/>
          <w:i/>
          <w:iCs/>
          <w:sz w:val="20"/>
          <w:szCs w:val="20"/>
        </w:rPr>
        <w:t xml:space="preserve"> </w:t>
      </w:r>
      <w:r w:rsidR="00B720D8">
        <w:rPr>
          <w:rFonts w:ascii="Tahoma" w:hAnsi="Tahoma" w:cs="Tahoma"/>
          <w:i/>
          <w:iCs/>
          <w:sz w:val="20"/>
          <w:szCs w:val="20"/>
        </w:rPr>
        <w:t>»</w:t>
      </w:r>
      <w:r w:rsidR="00522FC1">
        <w:rPr>
          <w:rFonts w:ascii="Tahoma" w:hAnsi="Tahoma" w:cs="Tahoma"/>
          <w:i/>
          <w:iCs/>
          <w:sz w:val="20"/>
          <w:szCs w:val="20"/>
        </w:rPr>
        <w:t>Mladi svetovalec</w:t>
      </w:r>
      <w:r w:rsidR="00B720D8">
        <w:rPr>
          <w:rFonts w:cs="Tahoma"/>
          <w:i/>
          <w:iCs/>
          <w:sz w:val="20"/>
          <w:szCs w:val="20"/>
        </w:rPr>
        <w:t>«</w:t>
      </w:r>
      <w:r w:rsidR="00956242">
        <w:rPr>
          <w:rFonts w:ascii="Tahoma" w:hAnsi="Tahoma" w:cs="Tahoma"/>
          <w:i/>
          <w:iCs/>
          <w:sz w:val="20"/>
          <w:szCs w:val="20"/>
        </w:rPr>
        <w:t>in</w:t>
      </w:r>
    </w:p>
    <w:p w:rsidR="004616E0" w:rsidRPr="00442A5A" w:rsidRDefault="00DA06AE" w:rsidP="00B944B7">
      <w:pPr>
        <w:ind w:left="284"/>
        <w:jc w:val="both"/>
        <w:rPr>
          <w:rFonts w:ascii="Tahoma" w:hAnsi="Tahoma" w:cs="Tahoma"/>
          <w:i/>
          <w:iCs/>
          <w:sz w:val="20"/>
          <w:szCs w:val="20"/>
        </w:rPr>
      </w:pPr>
      <w:r>
        <w:rPr>
          <w:rFonts w:ascii="Tahoma" w:hAnsi="Tahoma" w:cs="Tahoma"/>
          <w:i/>
          <w:iCs/>
          <w:sz w:val="20"/>
          <w:szCs w:val="20"/>
        </w:rPr>
        <w:t xml:space="preserve">- </w:t>
      </w:r>
      <w:r w:rsidR="007760EF" w:rsidRPr="00442A5A">
        <w:rPr>
          <w:rFonts w:ascii="Tahoma" w:hAnsi="Tahoma" w:cs="Tahoma"/>
          <w:i/>
          <w:iCs/>
          <w:sz w:val="20"/>
          <w:szCs w:val="20"/>
        </w:rPr>
        <w:t xml:space="preserve">resničnost navedb v </w:t>
      </w:r>
      <w:r w:rsidR="001F3F30">
        <w:rPr>
          <w:rFonts w:ascii="Tahoma" w:hAnsi="Tahoma" w:cs="Tahoma"/>
          <w:i/>
          <w:iCs/>
          <w:sz w:val="20"/>
          <w:szCs w:val="20"/>
        </w:rPr>
        <w:t>prijavnem obrazcu.</w:t>
      </w:r>
    </w:p>
    <w:p w:rsidR="004616E0" w:rsidRPr="003A7F81" w:rsidRDefault="004616E0" w:rsidP="004616E0">
      <w:pPr>
        <w:jc w:val="both"/>
        <w:rPr>
          <w:rFonts w:ascii="Tahoma" w:hAnsi="Tahoma" w:cs="Tahoma"/>
          <w:sz w:val="18"/>
          <w:szCs w:val="18"/>
        </w:rPr>
      </w:pPr>
    </w:p>
    <w:p w:rsidR="00442A5A" w:rsidRPr="003A7F81" w:rsidRDefault="00442A5A" w:rsidP="004616E0">
      <w:pPr>
        <w:jc w:val="both"/>
        <w:rPr>
          <w:rFonts w:ascii="Tahoma" w:hAnsi="Tahoma" w:cs="Tahoma"/>
          <w:sz w:val="18"/>
          <w:szCs w:val="18"/>
        </w:rPr>
      </w:pPr>
    </w:p>
    <w:p w:rsidR="00442A5A" w:rsidRDefault="00442A5A" w:rsidP="00B944B7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442A5A">
        <w:rPr>
          <w:rFonts w:ascii="Tahoma" w:hAnsi="Tahoma" w:cs="Tahoma"/>
          <w:b/>
          <w:bCs/>
          <w:sz w:val="22"/>
          <w:szCs w:val="22"/>
        </w:rPr>
        <w:t>C. P</w:t>
      </w:r>
      <w:r>
        <w:rPr>
          <w:rFonts w:ascii="Tahoma" w:hAnsi="Tahoma" w:cs="Tahoma"/>
          <w:b/>
          <w:bCs/>
          <w:sz w:val="22"/>
          <w:szCs w:val="22"/>
        </w:rPr>
        <w:t>riloge</w:t>
      </w:r>
    </w:p>
    <w:p w:rsidR="00442A5A" w:rsidRPr="003A7F81" w:rsidRDefault="00442A5A" w:rsidP="00442A5A">
      <w:pPr>
        <w:jc w:val="both"/>
        <w:rPr>
          <w:rFonts w:ascii="Tahoma" w:hAnsi="Tahoma" w:cs="Tahoma"/>
          <w:b/>
          <w:bCs/>
          <w:sz w:val="18"/>
          <w:szCs w:val="18"/>
        </w:rPr>
      </w:pPr>
    </w:p>
    <w:p w:rsidR="00442A5A" w:rsidRDefault="00DA06AE" w:rsidP="00442A5A">
      <w:pPr>
        <w:numPr>
          <w:ilvl w:val="0"/>
          <w:numId w:val="3"/>
        </w:numPr>
        <w:rPr>
          <w:rFonts w:ascii="Tahoma" w:hAnsi="Tahoma" w:cs="Tahoma"/>
          <w:color w:val="003300"/>
          <w:sz w:val="22"/>
          <w:szCs w:val="22"/>
        </w:rPr>
      </w:pPr>
      <w:r>
        <w:rPr>
          <w:rFonts w:ascii="Tahoma" w:hAnsi="Tahoma" w:cs="Tahoma"/>
          <w:color w:val="003300"/>
          <w:sz w:val="22"/>
          <w:szCs w:val="22"/>
        </w:rPr>
        <w:t>S</w:t>
      </w:r>
      <w:r w:rsidR="00442A5A">
        <w:rPr>
          <w:rFonts w:ascii="Tahoma" w:hAnsi="Tahoma" w:cs="Tahoma"/>
          <w:color w:val="003300"/>
          <w:sz w:val="22"/>
          <w:szCs w:val="22"/>
        </w:rPr>
        <w:t xml:space="preserve">tandardiziran CV </w:t>
      </w:r>
      <w:r w:rsidR="00442A5A" w:rsidRPr="001B6BA7">
        <w:rPr>
          <w:rFonts w:ascii="Tahoma" w:hAnsi="Tahoma" w:cs="Tahoma"/>
          <w:sz w:val="22"/>
          <w:szCs w:val="22"/>
        </w:rPr>
        <w:t>kandidata (</w:t>
      </w:r>
      <w:r w:rsidR="00442A5A">
        <w:rPr>
          <w:rFonts w:ascii="Tahoma" w:hAnsi="Tahoma" w:cs="Tahoma"/>
          <w:color w:val="003300"/>
          <w:sz w:val="22"/>
          <w:szCs w:val="22"/>
        </w:rPr>
        <w:t xml:space="preserve">v </w:t>
      </w:r>
      <w:r>
        <w:rPr>
          <w:rFonts w:ascii="Tahoma" w:hAnsi="Tahoma" w:cs="Tahoma"/>
          <w:color w:val="003300"/>
          <w:sz w:val="22"/>
          <w:szCs w:val="22"/>
        </w:rPr>
        <w:t xml:space="preserve">obliki </w:t>
      </w:r>
      <w:proofErr w:type="spellStart"/>
      <w:r>
        <w:rPr>
          <w:rFonts w:ascii="Tahoma" w:hAnsi="Tahoma" w:cs="Tahoma"/>
          <w:color w:val="003300"/>
          <w:sz w:val="22"/>
          <w:szCs w:val="22"/>
        </w:rPr>
        <w:t>Europass</w:t>
      </w:r>
      <w:proofErr w:type="spellEnd"/>
      <w:r>
        <w:rPr>
          <w:rFonts w:ascii="Tahoma" w:hAnsi="Tahoma" w:cs="Tahoma"/>
          <w:color w:val="003300"/>
          <w:sz w:val="22"/>
          <w:szCs w:val="22"/>
        </w:rPr>
        <w:t xml:space="preserve"> oz. temu ustreze</w:t>
      </w:r>
      <w:r w:rsidR="00442A5A">
        <w:rPr>
          <w:rFonts w:ascii="Tahoma" w:hAnsi="Tahoma" w:cs="Tahoma"/>
          <w:color w:val="003300"/>
          <w:sz w:val="22"/>
          <w:szCs w:val="22"/>
        </w:rPr>
        <w:t>n)</w:t>
      </w:r>
    </w:p>
    <w:p w:rsidR="00442A5A" w:rsidRDefault="00442A5A" w:rsidP="00442A5A">
      <w:pPr>
        <w:numPr>
          <w:ilvl w:val="0"/>
          <w:numId w:val="3"/>
        </w:numPr>
        <w:rPr>
          <w:rFonts w:ascii="Tahoma" w:hAnsi="Tahoma" w:cs="Tahoma"/>
          <w:color w:val="003300"/>
          <w:sz w:val="22"/>
          <w:szCs w:val="22"/>
        </w:rPr>
      </w:pPr>
      <w:r>
        <w:rPr>
          <w:rFonts w:ascii="Tahoma" w:hAnsi="Tahoma" w:cs="Tahoma"/>
          <w:color w:val="003300"/>
          <w:sz w:val="22"/>
          <w:szCs w:val="22"/>
        </w:rPr>
        <w:t>Drugo (navedite): ______________________________________________________</w:t>
      </w:r>
    </w:p>
    <w:p w:rsidR="00772835" w:rsidRPr="002E06A0" w:rsidRDefault="00772835" w:rsidP="00772835">
      <w:pPr>
        <w:rPr>
          <w:rFonts w:ascii="Tahoma" w:hAnsi="Tahoma" w:cs="Tahoma"/>
          <w:color w:val="003300"/>
        </w:rPr>
      </w:pPr>
    </w:p>
    <w:p w:rsidR="00574A23" w:rsidRDefault="00574A23" w:rsidP="00B944B7">
      <w:pPr>
        <w:jc w:val="center"/>
        <w:rPr>
          <w:rFonts w:ascii="Tahoma" w:hAnsi="Tahoma" w:cs="Tahoma"/>
          <w:iCs/>
        </w:rPr>
      </w:pPr>
    </w:p>
    <w:p w:rsidR="00DB6C06" w:rsidRDefault="00DB6C06" w:rsidP="00B944B7">
      <w:pPr>
        <w:jc w:val="center"/>
        <w:rPr>
          <w:rFonts w:ascii="Tahoma" w:hAnsi="Tahoma" w:cs="Tahoma"/>
          <w:iCs/>
        </w:rPr>
      </w:pPr>
    </w:p>
    <w:p w:rsidR="00DB6C06" w:rsidRDefault="00DB6C06" w:rsidP="00B944B7">
      <w:pPr>
        <w:jc w:val="center"/>
        <w:rPr>
          <w:rFonts w:ascii="Tahoma" w:hAnsi="Tahoma" w:cs="Tahoma"/>
          <w:iCs/>
        </w:rPr>
      </w:pPr>
    </w:p>
    <w:p w:rsidR="00DB6C06" w:rsidRDefault="00DB6C06" w:rsidP="00B944B7">
      <w:pPr>
        <w:jc w:val="center"/>
        <w:rPr>
          <w:rFonts w:ascii="Tahoma" w:hAnsi="Tahoma" w:cs="Tahoma"/>
          <w:iCs/>
        </w:rPr>
      </w:pPr>
    </w:p>
    <w:p w:rsidR="00B944B7" w:rsidRPr="002E06A0" w:rsidRDefault="00B944B7" w:rsidP="00410281">
      <w:pPr>
        <w:jc w:val="center"/>
        <w:rPr>
          <w:rFonts w:ascii="Tahoma" w:hAnsi="Tahoma" w:cs="Tahoma"/>
          <w:iCs/>
        </w:rPr>
      </w:pPr>
      <w:r w:rsidRPr="002E06A0">
        <w:rPr>
          <w:rFonts w:ascii="Tahoma" w:hAnsi="Tahoma" w:cs="Tahoma"/>
          <w:iCs/>
        </w:rPr>
        <w:lastRenderedPageBreak/>
        <w:t>Razpis Zbornice poslovno</w:t>
      </w:r>
      <w:r w:rsidR="00410281">
        <w:rPr>
          <w:rFonts w:ascii="Tahoma" w:hAnsi="Tahoma" w:cs="Tahoma"/>
          <w:iCs/>
        </w:rPr>
        <w:t xml:space="preserve"> </w:t>
      </w:r>
      <w:r w:rsidRPr="002E06A0">
        <w:rPr>
          <w:rFonts w:ascii="Tahoma" w:hAnsi="Tahoma" w:cs="Tahoma"/>
          <w:iCs/>
        </w:rPr>
        <w:t xml:space="preserve">storitvenih dejavnosti za </w:t>
      </w:r>
    </w:p>
    <w:p w:rsidR="00772835" w:rsidRPr="002E06A0" w:rsidRDefault="00B944B7" w:rsidP="00772835">
      <w:pPr>
        <w:jc w:val="center"/>
        <w:rPr>
          <w:rFonts w:ascii="Tahoma" w:hAnsi="Tahoma" w:cs="Tahoma"/>
          <w:i/>
          <w:iCs/>
        </w:rPr>
      </w:pPr>
      <w:r>
        <w:rPr>
          <w:rFonts w:ascii="Tahoma" w:hAnsi="Tahoma" w:cs="Tahoma"/>
          <w:i/>
          <w:iCs/>
        </w:rPr>
        <w:t>priznanje »Mladi svetovalec</w:t>
      </w:r>
      <w:r w:rsidRPr="002E06A0">
        <w:rPr>
          <w:rFonts w:ascii="Tahoma" w:hAnsi="Tahoma" w:cs="Tahoma"/>
          <w:i/>
          <w:iCs/>
        </w:rPr>
        <w:t xml:space="preserve"> 201</w:t>
      </w:r>
      <w:r w:rsidR="000436F7">
        <w:rPr>
          <w:rFonts w:ascii="Tahoma" w:hAnsi="Tahoma" w:cs="Tahoma"/>
          <w:i/>
          <w:iCs/>
        </w:rPr>
        <w:t>8</w:t>
      </w:r>
      <w:bookmarkStart w:id="0" w:name="_GoBack"/>
      <w:bookmarkEnd w:id="0"/>
      <w:r>
        <w:rPr>
          <w:rFonts w:ascii="Tahoma" w:hAnsi="Tahoma" w:cs="Tahoma"/>
          <w:i/>
          <w:iCs/>
        </w:rPr>
        <w:t>«</w:t>
      </w:r>
    </w:p>
    <w:p w:rsidR="00B944B7" w:rsidRDefault="00B944B7" w:rsidP="00B944B7">
      <w:pPr>
        <w:jc w:val="both"/>
        <w:rPr>
          <w:rFonts w:ascii="Tahoma" w:hAnsi="Tahoma" w:cs="Tahoma"/>
          <w:b/>
          <w:color w:val="003300"/>
          <w:sz w:val="22"/>
          <w:szCs w:val="22"/>
        </w:rPr>
      </w:pPr>
    </w:p>
    <w:p w:rsidR="00B944B7" w:rsidRDefault="00B944B7" w:rsidP="00B944B7">
      <w:pPr>
        <w:jc w:val="both"/>
        <w:rPr>
          <w:rFonts w:ascii="Tahoma" w:hAnsi="Tahoma" w:cs="Tahoma"/>
          <w:color w:val="003300"/>
          <w:sz w:val="22"/>
          <w:szCs w:val="22"/>
        </w:rPr>
      </w:pPr>
      <w:r>
        <w:rPr>
          <w:rFonts w:ascii="Tahoma" w:hAnsi="Tahoma" w:cs="Tahoma"/>
          <w:b/>
          <w:color w:val="003300"/>
          <w:sz w:val="22"/>
          <w:szCs w:val="22"/>
        </w:rPr>
        <w:t xml:space="preserve">D. </w:t>
      </w:r>
      <w:r w:rsidRPr="00772835">
        <w:rPr>
          <w:rFonts w:ascii="Tahoma" w:hAnsi="Tahoma" w:cs="Tahoma"/>
          <w:b/>
          <w:color w:val="003300"/>
          <w:sz w:val="22"/>
          <w:szCs w:val="22"/>
        </w:rPr>
        <w:t>PISNA OBRAZLOŽITEV</w:t>
      </w:r>
    </w:p>
    <w:p w:rsidR="00B944B7" w:rsidRDefault="00B944B7" w:rsidP="00B944B7">
      <w:pPr>
        <w:jc w:val="both"/>
        <w:rPr>
          <w:rFonts w:ascii="Tahoma" w:hAnsi="Tahoma" w:cs="Tahoma"/>
          <w:color w:val="003300"/>
          <w:sz w:val="22"/>
          <w:szCs w:val="22"/>
        </w:rPr>
      </w:pPr>
    </w:p>
    <w:p w:rsidR="00B944B7" w:rsidRDefault="00B944B7" w:rsidP="00B944B7">
      <w:pPr>
        <w:jc w:val="both"/>
        <w:rPr>
          <w:rFonts w:ascii="Tahoma" w:hAnsi="Tahoma" w:cs="Tahoma"/>
          <w:color w:val="003300"/>
          <w:sz w:val="22"/>
          <w:szCs w:val="22"/>
        </w:rPr>
      </w:pPr>
      <w:r>
        <w:rPr>
          <w:rFonts w:ascii="Tahoma" w:hAnsi="Tahoma" w:cs="Tahoma"/>
          <w:color w:val="003300"/>
          <w:sz w:val="22"/>
          <w:szCs w:val="22"/>
        </w:rPr>
        <w:t xml:space="preserve">Pisna obrazložitev vsebuje argumentirano pojasnilo </w:t>
      </w:r>
      <w:r w:rsidR="00574A23">
        <w:rPr>
          <w:rFonts w:ascii="Tahoma" w:hAnsi="Tahoma" w:cs="Tahoma"/>
          <w:color w:val="003300"/>
          <w:sz w:val="22"/>
          <w:szCs w:val="22"/>
        </w:rPr>
        <w:t xml:space="preserve">prijavitelja </w:t>
      </w:r>
      <w:r>
        <w:rPr>
          <w:rFonts w:ascii="Tahoma" w:hAnsi="Tahoma" w:cs="Tahoma"/>
          <w:color w:val="003300"/>
          <w:sz w:val="22"/>
          <w:szCs w:val="22"/>
        </w:rPr>
        <w:t>o strokovnosti, kompetencah, kakovosti itd. kandidata v</w:t>
      </w:r>
      <w:r w:rsidR="00177BEC">
        <w:rPr>
          <w:rFonts w:ascii="Tahoma" w:hAnsi="Tahoma" w:cs="Tahoma"/>
          <w:color w:val="003300"/>
          <w:sz w:val="22"/>
          <w:szCs w:val="22"/>
        </w:rPr>
        <w:t xml:space="preserve"> skupnem</w:t>
      </w:r>
      <w:r>
        <w:rPr>
          <w:rFonts w:ascii="Tahoma" w:hAnsi="Tahoma" w:cs="Tahoma"/>
          <w:color w:val="003300"/>
          <w:sz w:val="22"/>
          <w:szCs w:val="22"/>
        </w:rPr>
        <w:t xml:space="preserve"> obsegu največ 9</w:t>
      </w:r>
      <w:r w:rsidRPr="002D50A9">
        <w:rPr>
          <w:rFonts w:ascii="Tahoma" w:hAnsi="Tahoma" w:cs="Tahoma"/>
          <w:color w:val="003300"/>
          <w:sz w:val="22"/>
          <w:szCs w:val="22"/>
        </w:rPr>
        <w:t xml:space="preserve">000 </w:t>
      </w:r>
      <w:r>
        <w:rPr>
          <w:rFonts w:ascii="Tahoma" w:hAnsi="Tahoma" w:cs="Tahoma"/>
          <w:color w:val="003300"/>
          <w:sz w:val="22"/>
          <w:szCs w:val="22"/>
        </w:rPr>
        <w:t>znakov s presledki.</w:t>
      </w:r>
      <w:r w:rsidR="00177BEC">
        <w:rPr>
          <w:rFonts w:ascii="Tahoma" w:hAnsi="Tahoma" w:cs="Tahoma"/>
          <w:color w:val="003300"/>
          <w:sz w:val="22"/>
          <w:szCs w:val="22"/>
        </w:rPr>
        <w:t xml:space="preserve"> Prijavitelja prosimo, da ustrezno opiše in utemelji </w:t>
      </w:r>
      <w:r w:rsidR="00DB6C06">
        <w:rPr>
          <w:rFonts w:ascii="Tahoma" w:hAnsi="Tahoma" w:cs="Tahoma"/>
          <w:color w:val="003300"/>
          <w:sz w:val="22"/>
          <w:szCs w:val="22"/>
        </w:rPr>
        <w:t xml:space="preserve">predvsem </w:t>
      </w:r>
      <w:r w:rsidR="00177BEC">
        <w:rPr>
          <w:rFonts w:ascii="Tahoma" w:hAnsi="Tahoma" w:cs="Tahoma"/>
          <w:color w:val="003300"/>
          <w:sz w:val="22"/>
          <w:szCs w:val="22"/>
        </w:rPr>
        <w:t>naslednje značilnosti kandidata:</w:t>
      </w:r>
    </w:p>
    <w:p w:rsidR="00177BEC" w:rsidRDefault="00177BEC" w:rsidP="00B944B7">
      <w:pPr>
        <w:jc w:val="both"/>
        <w:rPr>
          <w:rFonts w:ascii="Tahoma" w:hAnsi="Tahoma" w:cs="Tahoma"/>
          <w:color w:val="0033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177BEC" w:rsidRPr="009B1A57" w:rsidTr="009B1A57">
        <w:tc>
          <w:tcPr>
            <w:tcW w:w="9212" w:type="dxa"/>
            <w:shd w:val="clear" w:color="auto" w:fill="E6E6E6"/>
            <w:tcMar>
              <w:top w:w="57" w:type="dxa"/>
              <w:bottom w:w="57" w:type="dxa"/>
            </w:tcMar>
            <w:vAlign w:val="center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Obvladovanje strokovnega področja</w:t>
            </w:r>
          </w:p>
        </w:tc>
      </w:tr>
      <w:tr w:rsidR="00177BEC" w:rsidRPr="009B1A57" w:rsidTr="009B1A57">
        <w:tc>
          <w:tcPr>
            <w:tcW w:w="9212" w:type="dxa"/>
            <w:shd w:val="clear" w:color="auto" w:fill="auto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E043F2" w:rsidRPr="009B1A57" w:rsidRDefault="00E043F2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</w:tr>
    </w:tbl>
    <w:p w:rsidR="00772835" w:rsidRDefault="00772835" w:rsidP="003A7F81">
      <w:pPr>
        <w:rPr>
          <w:rFonts w:ascii="Tahoma" w:hAnsi="Tahoma" w:cs="Tahoma"/>
          <w:color w:val="0033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177BEC" w:rsidRPr="009B1A57" w:rsidTr="009B1A57">
        <w:tc>
          <w:tcPr>
            <w:tcW w:w="9212" w:type="dxa"/>
            <w:shd w:val="clear" w:color="auto" w:fill="E6E6E6"/>
            <w:tcMar>
              <w:top w:w="57" w:type="dxa"/>
              <w:bottom w:w="57" w:type="dxa"/>
            </w:tcMar>
            <w:vAlign w:val="center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Skrb kandidata za posodabljanje lastnega znanja/kompetenc</w:t>
            </w:r>
          </w:p>
        </w:tc>
      </w:tr>
      <w:tr w:rsidR="00177BEC" w:rsidRPr="009B1A57" w:rsidTr="009B1A57">
        <w:tc>
          <w:tcPr>
            <w:tcW w:w="9212" w:type="dxa"/>
            <w:shd w:val="clear" w:color="auto" w:fill="auto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</w:tr>
    </w:tbl>
    <w:p w:rsidR="00177BEC" w:rsidRDefault="00177BEC" w:rsidP="00772835">
      <w:pPr>
        <w:rPr>
          <w:rFonts w:ascii="Tahoma" w:hAnsi="Tahoma" w:cs="Tahoma"/>
          <w:color w:val="0033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177BEC" w:rsidRPr="009B1A57" w:rsidTr="009B1A57">
        <w:tc>
          <w:tcPr>
            <w:tcW w:w="9212" w:type="dxa"/>
            <w:shd w:val="clear" w:color="auto" w:fill="E6E6E6"/>
            <w:tcMar>
              <w:top w:w="57" w:type="dxa"/>
              <w:bottom w:w="57" w:type="dxa"/>
            </w:tcMar>
            <w:vAlign w:val="center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Samoiniciativnost in ustvarjalnost kandidata</w:t>
            </w:r>
          </w:p>
        </w:tc>
      </w:tr>
      <w:tr w:rsidR="00177BEC" w:rsidRPr="009B1A57" w:rsidTr="009B1A57">
        <w:tc>
          <w:tcPr>
            <w:tcW w:w="9212" w:type="dxa"/>
            <w:shd w:val="clear" w:color="auto" w:fill="auto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</w:tr>
    </w:tbl>
    <w:p w:rsidR="00177BEC" w:rsidRDefault="00177BEC" w:rsidP="00772835">
      <w:pPr>
        <w:rPr>
          <w:rFonts w:ascii="Tahoma" w:hAnsi="Tahoma" w:cs="Tahoma"/>
          <w:color w:val="0033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177BEC" w:rsidRPr="009B1A57" w:rsidTr="009B1A57">
        <w:tc>
          <w:tcPr>
            <w:tcW w:w="9212" w:type="dxa"/>
            <w:shd w:val="clear" w:color="auto" w:fill="E6E6E6"/>
            <w:tcMar>
              <w:top w:w="57" w:type="dxa"/>
              <w:bottom w:w="57" w:type="dxa"/>
            </w:tcMar>
            <w:vAlign w:val="center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Prepričljiv nastop kandidata</w:t>
            </w:r>
          </w:p>
        </w:tc>
      </w:tr>
      <w:tr w:rsidR="00177BEC" w:rsidRPr="009B1A57" w:rsidTr="009B1A57">
        <w:tc>
          <w:tcPr>
            <w:tcW w:w="9212" w:type="dxa"/>
            <w:shd w:val="clear" w:color="auto" w:fill="auto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</w:tr>
    </w:tbl>
    <w:p w:rsidR="00177BEC" w:rsidRDefault="00177BEC" w:rsidP="00772835">
      <w:pPr>
        <w:rPr>
          <w:rFonts w:ascii="Tahoma" w:hAnsi="Tahoma" w:cs="Tahoma"/>
          <w:color w:val="0033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177BEC" w:rsidRPr="009B1A57" w:rsidTr="009B1A57">
        <w:tc>
          <w:tcPr>
            <w:tcW w:w="9212" w:type="dxa"/>
            <w:shd w:val="clear" w:color="auto" w:fill="E6E6E6"/>
            <w:tcMar>
              <w:top w:w="57" w:type="dxa"/>
              <w:bottom w:w="57" w:type="dxa"/>
            </w:tcMar>
            <w:vAlign w:val="center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Naravnanost kandidata do timskega dela in sodelavcev</w:t>
            </w:r>
          </w:p>
        </w:tc>
      </w:tr>
      <w:tr w:rsidR="00177BEC" w:rsidRPr="009B1A57" w:rsidTr="009B1A57">
        <w:tc>
          <w:tcPr>
            <w:tcW w:w="9212" w:type="dxa"/>
            <w:shd w:val="clear" w:color="auto" w:fill="auto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</w:tr>
    </w:tbl>
    <w:p w:rsidR="00177BEC" w:rsidRDefault="00177BEC" w:rsidP="00772835">
      <w:pPr>
        <w:rPr>
          <w:rFonts w:ascii="Tahoma" w:hAnsi="Tahoma" w:cs="Tahoma"/>
          <w:color w:val="0033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177BEC" w:rsidRPr="009B1A57" w:rsidTr="009B1A57">
        <w:tc>
          <w:tcPr>
            <w:tcW w:w="9212" w:type="dxa"/>
            <w:shd w:val="clear" w:color="auto" w:fill="E6E6E6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Čas dozorevanja kandidata (koliko časa je trajalo, da je kandidat postal samostojni vodja svetovalnega projekta ali zaokroženega dela svetovalnega projekta)</w:t>
            </w:r>
          </w:p>
        </w:tc>
      </w:tr>
      <w:tr w:rsidR="00177BEC" w:rsidRPr="009B1A57" w:rsidTr="009B1A57">
        <w:tc>
          <w:tcPr>
            <w:tcW w:w="9212" w:type="dxa"/>
            <w:shd w:val="clear" w:color="auto" w:fill="auto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</w:tr>
    </w:tbl>
    <w:p w:rsidR="00177BEC" w:rsidRDefault="00177BEC" w:rsidP="00772835">
      <w:pPr>
        <w:rPr>
          <w:rFonts w:ascii="Tahoma" w:hAnsi="Tahoma" w:cs="Tahoma"/>
          <w:color w:val="0033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177BEC" w:rsidRPr="009B1A57" w:rsidTr="009B1A57">
        <w:tc>
          <w:tcPr>
            <w:tcW w:w="9212" w:type="dxa"/>
            <w:shd w:val="clear" w:color="auto" w:fill="E6E6E6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 xml:space="preserve">Drugo (navedite druge odlike kandidata) </w:t>
            </w:r>
          </w:p>
        </w:tc>
      </w:tr>
      <w:tr w:rsidR="00177BEC" w:rsidRPr="009B1A57" w:rsidTr="009B1A57">
        <w:tc>
          <w:tcPr>
            <w:tcW w:w="9212" w:type="dxa"/>
            <w:shd w:val="clear" w:color="auto" w:fill="auto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</w:tr>
    </w:tbl>
    <w:p w:rsidR="00DB6C06" w:rsidRDefault="00DB6C06" w:rsidP="00772835">
      <w:pPr>
        <w:rPr>
          <w:rFonts w:ascii="Tahoma" w:hAnsi="Tahoma" w:cs="Tahoma"/>
          <w:i/>
          <w:color w:val="003300"/>
          <w:sz w:val="20"/>
          <w:szCs w:val="20"/>
        </w:rPr>
      </w:pPr>
    </w:p>
    <w:p w:rsidR="00177BEC" w:rsidRPr="00DB6C06" w:rsidRDefault="00DB6C06" w:rsidP="00772835">
      <w:pPr>
        <w:rPr>
          <w:rFonts w:ascii="Tahoma" w:hAnsi="Tahoma" w:cs="Tahoma"/>
          <w:color w:val="003300"/>
          <w:sz w:val="20"/>
          <w:szCs w:val="20"/>
        </w:rPr>
      </w:pPr>
      <w:r w:rsidRPr="00DB6C06">
        <w:rPr>
          <w:rFonts w:ascii="Tahoma" w:hAnsi="Tahoma" w:cs="Tahoma"/>
          <w:i/>
          <w:color w:val="003300"/>
          <w:sz w:val="20"/>
          <w:szCs w:val="20"/>
        </w:rPr>
        <w:t>Opomba:</w:t>
      </w:r>
      <w:r w:rsidRPr="00DB6C06">
        <w:rPr>
          <w:rFonts w:ascii="Tahoma" w:hAnsi="Tahoma" w:cs="Tahoma"/>
          <w:color w:val="003300"/>
          <w:sz w:val="20"/>
          <w:szCs w:val="20"/>
        </w:rPr>
        <w:t xml:space="preserve"> </w:t>
      </w:r>
      <w:r w:rsidRPr="00DB6C06">
        <w:rPr>
          <w:rFonts w:ascii="Tahoma" w:hAnsi="Tahoma" w:cs="Tahoma"/>
          <w:i/>
          <w:iCs/>
          <w:spacing w:val="-4"/>
          <w:sz w:val="20"/>
          <w:szCs w:val="20"/>
        </w:rPr>
        <w:t>S podpisom prijavitelj potrjuje resničnost navedb v vlogi ter strinjanje s pravili razpisa za podelitev priznanja.</w:t>
      </w:r>
    </w:p>
    <w:p w:rsidR="00A8348C" w:rsidRDefault="00A8348C" w:rsidP="00772835">
      <w:pPr>
        <w:rPr>
          <w:rFonts w:ascii="Tahoma" w:hAnsi="Tahoma" w:cs="Tahoma"/>
          <w:color w:val="003300"/>
          <w:sz w:val="22"/>
          <w:szCs w:val="2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018"/>
        <w:gridCol w:w="2760"/>
        <w:gridCol w:w="3294"/>
      </w:tblGrid>
      <w:tr w:rsidR="00177BEC" w:rsidRPr="009B1A57" w:rsidTr="009B1A57">
        <w:tc>
          <w:tcPr>
            <w:tcW w:w="3070" w:type="dxa"/>
            <w:shd w:val="clear" w:color="auto" w:fill="auto"/>
          </w:tcPr>
          <w:p w:rsidR="00177BEC" w:rsidRPr="009B1A57" w:rsidRDefault="00F42886" w:rsidP="009B1A57">
            <w:pPr>
              <w:jc w:val="center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color w:val="003300"/>
                <w:sz w:val="22"/>
                <w:szCs w:val="22"/>
              </w:rPr>
              <w:t>Kraj in datum:</w:t>
            </w:r>
          </w:p>
        </w:tc>
        <w:tc>
          <w:tcPr>
            <w:tcW w:w="2798" w:type="dxa"/>
            <w:shd w:val="clear" w:color="auto" w:fill="auto"/>
          </w:tcPr>
          <w:p w:rsidR="00177BEC" w:rsidRPr="009B1A57" w:rsidRDefault="00F42886" w:rsidP="009B1A57">
            <w:pPr>
              <w:jc w:val="center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color w:val="003300"/>
                <w:sz w:val="22"/>
                <w:szCs w:val="22"/>
              </w:rPr>
              <w:t>Žig (če ga prijavitelj uporablja)</w:t>
            </w:r>
          </w:p>
        </w:tc>
        <w:tc>
          <w:tcPr>
            <w:tcW w:w="3344" w:type="dxa"/>
            <w:shd w:val="clear" w:color="auto" w:fill="auto"/>
          </w:tcPr>
          <w:p w:rsidR="00723409" w:rsidRPr="009B1A57" w:rsidRDefault="00177BEC" w:rsidP="009B1A57">
            <w:pPr>
              <w:jc w:val="center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color w:val="003300"/>
                <w:sz w:val="22"/>
                <w:szCs w:val="22"/>
              </w:rPr>
              <w:t>Podpis odgovorne osebe</w:t>
            </w:r>
          </w:p>
          <w:p w:rsidR="00177BEC" w:rsidRPr="009B1A57" w:rsidRDefault="00177BEC" w:rsidP="009B1A57">
            <w:pPr>
              <w:jc w:val="center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color w:val="003300"/>
                <w:sz w:val="22"/>
                <w:szCs w:val="22"/>
              </w:rPr>
              <w:t>prijavitelja</w:t>
            </w:r>
          </w:p>
        </w:tc>
      </w:tr>
      <w:tr w:rsidR="00177BEC" w:rsidRPr="009B1A57" w:rsidTr="009B1A57">
        <w:tc>
          <w:tcPr>
            <w:tcW w:w="3070" w:type="dxa"/>
            <w:tcBorders>
              <w:bottom w:val="single" w:sz="4" w:space="0" w:color="auto"/>
            </w:tcBorders>
            <w:shd w:val="clear" w:color="auto" w:fill="auto"/>
          </w:tcPr>
          <w:p w:rsidR="00F42886" w:rsidRPr="009B1A57" w:rsidRDefault="00F42886" w:rsidP="00772835">
            <w:pPr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F42886" w:rsidRPr="009B1A57" w:rsidRDefault="00F42886" w:rsidP="00772835">
            <w:pPr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  <w:tc>
          <w:tcPr>
            <w:tcW w:w="2798" w:type="dxa"/>
            <w:shd w:val="clear" w:color="auto" w:fill="auto"/>
          </w:tcPr>
          <w:p w:rsidR="00177BEC" w:rsidRPr="009B1A57" w:rsidRDefault="00177BEC" w:rsidP="00772835">
            <w:pPr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  <w:tc>
          <w:tcPr>
            <w:tcW w:w="3344" w:type="dxa"/>
            <w:tcBorders>
              <w:bottom w:val="single" w:sz="4" w:space="0" w:color="auto"/>
            </w:tcBorders>
            <w:shd w:val="clear" w:color="auto" w:fill="auto"/>
          </w:tcPr>
          <w:p w:rsidR="00177BEC" w:rsidRPr="009B1A57" w:rsidRDefault="00177BEC" w:rsidP="00772835">
            <w:pPr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</w:tr>
    </w:tbl>
    <w:p w:rsidR="00177BEC" w:rsidRPr="00442A5A" w:rsidRDefault="00177BEC" w:rsidP="00772835">
      <w:pPr>
        <w:rPr>
          <w:rFonts w:ascii="Tahoma" w:hAnsi="Tahoma" w:cs="Tahoma"/>
          <w:color w:val="003300"/>
          <w:sz w:val="22"/>
          <w:szCs w:val="22"/>
        </w:rPr>
      </w:pPr>
    </w:p>
    <w:sectPr w:rsidR="00177BEC" w:rsidRPr="00442A5A" w:rsidSect="00EF142F">
      <w:headerReference w:type="default" r:id="rId7"/>
      <w:footerReference w:type="default" r:id="rId8"/>
      <w:pgSz w:w="11907" w:h="16840" w:code="9"/>
      <w:pgMar w:top="1079" w:right="1418" w:bottom="899" w:left="1417" w:header="541" w:footer="5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773E4" w:rsidRDefault="00C773E4">
      <w:r>
        <w:separator/>
      </w:r>
    </w:p>
  </w:endnote>
  <w:endnote w:type="continuationSeparator" w:id="0">
    <w:p w:rsidR="00C773E4" w:rsidRDefault="00C773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erlin Sans FB Demi">
    <w:altName w:val="Candara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7F81" w:rsidRDefault="007F2945" w:rsidP="00EF142F">
    <w:pPr>
      <w:pStyle w:val="Noga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571500</wp:posOffset>
              </wp:positionH>
              <wp:positionV relativeFrom="paragraph">
                <wp:posOffset>15240</wp:posOffset>
              </wp:positionV>
              <wp:extent cx="6934200" cy="251460"/>
              <wp:effectExtent l="0" t="0" r="0" b="0"/>
              <wp:wrapNone/>
              <wp:docPr id="1" name="Group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34200" cy="251460"/>
                        <a:chOff x="577" y="1988"/>
                        <a:chExt cx="10920" cy="396"/>
                      </a:xfrm>
                    </wpg:grpSpPr>
                    <wps:wsp>
                      <wps:cNvPr id="2" name="Rectangle 17"/>
                      <wps:cNvSpPr>
                        <a:spLocks noChangeArrowheads="1" noChangeShapeType="1"/>
                      </wps:cNvSpPr>
                      <wps:spPr bwMode="auto">
                        <a:xfrm>
                          <a:off x="577" y="2033"/>
                          <a:ext cx="10920" cy="31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D1C39F"/>
                            </a:gs>
                            <a:gs pos="35001">
                              <a:srgbClr val="F0EBD5"/>
                            </a:gs>
                            <a:gs pos="100000">
                              <a:srgbClr val="FFEFD1"/>
                            </a:gs>
                          </a:gsLst>
                          <a:lin ang="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3" name="Text Box 18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1110" y="1988"/>
                          <a:ext cx="4987" cy="3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EF142F" w:rsidRPr="00BF2C0D" w:rsidRDefault="00EF142F" w:rsidP="00EF142F">
                            <w:pPr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</w:pPr>
                            <w:proofErr w:type="spellStart"/>
                            <w:r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Priznanje</w:t>
                            </w:r>
                            <w:proofErr w:type="spellEnd"/>
                            <w:r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 xml:space="preserve"> </w:t>
                            </w:r>
                            <w:r w:rsidR="00522FC1">
                              <w:rPr>
                                <w:b/>
                                <w:bCs/>
                                <w:lang w:val="en"/>
                              </w:rPr>
                              <w:t>»</w:t>
                            </w:r>
                            <w:proofErr w:type="spellStart"/>
                            <w:r w:rsidR="00522FC1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M</w:t>
                            </w:r>
                            <w:r w:rsidR="00522FC1"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lad</w:t>
                            </w:r>
                            <w:r w:rsidR="00522FC1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i</w:t>
                            </w:r>
                            <w:proofErr w:type="spellEnd"/>
                            <w:r w:rsidR="00522FC1"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 xml:space="preserve"> </w:t>
                            </w:r>
                            <w:proofErr w:type="spellStart"/>
                            <w:r w:rsidR="00522FC1"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svetoval</w:t>
                            </w:r>
                            <w:r w:rsidR="00522FC1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e</w:t>
                            </w:r>
                            <w:r w:rsidR="00522FC1"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c</w:t>
                            </w:r>
                            <w:proofErr w:type="spellEnd"/>
                            <w:r w:rsidR="00522FC1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 xml:space="preserve"> 201</w:t>
                            </w:r>
                            <w:r w:rsidR="002D50A9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8</w:t>
                            </w:r>
                            <w:r w:rsidR="00522FC1">
                              <w:rPr>
                                <w:b/>
                                <w:bCs/>
                                <w:lang w:val="en"/>
                              </w:rPr>
                              <w:t>«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6" o:spid="_x0000_s1029" style="position:absolute;margin-left:-45pt;margin-top:1.2pt;width:546pt;height:19.8pt;z-index:251658240" coordorigin="577,1988" coordsize="10920,3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">
              <v:rect id="Rectangle 17" o:spid="_x0000_s1030" style="position:absolute;left:577;top:2033;width:10920;height:3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RE4i74A&#10;AADaAAAADwAAAGRycy9kb3ducmV2LnhtbERPTYvCMBC9C/6HMAvebLoeRKqpyMKCCB7U3UNvQzM2&#10;pc2kJFHrvzcLCx4f73uzHW0v7uRD61jBZ5aDIK6dbrlR8HP5nq9AhIissXdMCp4UYFtOJxsstHvw&#10;ie7n2IgUwqFABSbGoZAy1IYshswNxIm7Om8xJugbqT0+Urjt5SLPl9Jiy6nB4EBfhurufLNpRu+P&#10;EdFUv353OB07WV0veaXU7GPcrUFEGuNb/O/eawUL+LuS/CDLF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EROIu+AAAA2gAAAA8AAAAAAAAAAAAAAAAAmAIAAGRycy9kb3ducmV2&#10;LnhtbFBLBQYAAAAABAAEAPUAAACDAwAAAAA=&#10;" fillcolor="#d1c39f" stroked="f" strokeweight="0" insetpen="t">
                <v:fill color2="#ffefd1" rotate="t" angle="90" colors="0 #d1c39f;22938f #f0ebd5;1 #ffefd1" focus="100%" type="gradient"/>
                <v:shadow color="#ccc"/>
                <o:lock v:ext="edit" shapetype="t"/>
                <v:textbox inset="2.88pt,2.88pt,2.88pt,2.88pt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31" type="#_x0000_t202" style="position:absolute;left:1110;top:1988;width:4987;height:3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5Xgv8IA&#10;AADaAAAADwAAAGRycy9kb3ducmV2LnhtbESPwWrDMBBE74H+g9hCb4mcFErqRjYhYPAp0DQQelus&#10;reXWWjmS4rh/XwUCPQ4z84bZlJPtxUg+dI4VLBcZCOLG6Y5bBcePar4GESKyxt4xKfilAGXxMNtg&#10;rt2V32k8xFYkCIccFZgYh1zK0BiyGBZuIE7el/MWY5K+ldrjNcFtL1dZ9iItdpwWDA60M9T8HC5W&#10;wXflzmN78mH/OtbG1LthqvhTqafHafsGItIU/8P3dq0VPMPtSroBsvg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7leC/wgAAANoAAAAPAAAAAAAAAAAAAAAAAJgCAABkcnMvZG93&#10;bnJldi54bWxQSwUGAAAAAAQABAD1AAAAhwMAAAAA&#10;" filled="f" fillcolor="black" stroked="f" strokeweight="0" insetpen="t">
                <o:lock v:ext="edit" shapetype="t"/>
                <v:textbox inset="2.85pt,2.85pt,2.85pt,2.85pt">
                  <w:txbxContent>
                    <w:p w:rsidR="00EF142F" w:rsidRPr="00BF2C0D" w:rsidRDefault="00EF142F" w:rsidP="00EF142F">
                      <w:pPr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</w:pPr>
                      <w:proofErr w:type="spellStart"/>
                      <w:r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Priznanje</w:t>
                      </w:r>
                      <w:proofErr w:type="spellEnd"/>
                      <w:r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 xml:space="preserve"> </w:t>
                      </w:r>
                      <w:r w:rsidR="00522FC1">
                        <w:rPr>
                          <w:b/>
                          <w:bCs/>
                          <w:lang w:val="en"/>
                        </w:rPr>
                        <w:t>»</w:t>
                      </w:r>
                      <w:proofErr w:type="spellStart"/>
                      <w:r w:rsidR="00522FC1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M</w:t>
                      </w:r>
                      <w:r w:rsidR="00522FC1"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lad</w:t>
                      </w:r>
                      <w:r w:rsidR="00522FC1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i</w:t>
                      </w:r>
                      <w:proofErr w:type="spellEnd"/>
                      <w:r w:rsidR="00522FC1"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 xml:space="preserve"> </w:t>
                      </w:r>
                      <w:proofErr w:type="spellStart"/>
                      <w:r w:rsidR="00522FC1"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svetoval</w:t>
                      </w:r>
                      <w:r w:rsidR="00522FC1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e</w:t>
                      </w:r>
                      <w:r w:rsidR="00522FC1"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c</w:t>
                      </w:r>
                      <w:proofErr w:type="spellEnd"/>
                      <w:r w:rsidR="00522FC1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 xml:space="preserve"> 201</w:t>
                      </w:r>
                      <w:r w:rsidR="002D50A9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8</w:t>
                      </w:r>
                      <w:r w:rsidR="00522FC1">
                        <w:rPr>
                          <w:b/>
                          <w:bCs/>
                          <w:lang w:val="en"/>
                        </w:rPr>
                        <w:t>«</w:t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773E4" w:rsidRDefault="00C773E4">
      <w:r>
        <w:separator/>
      </w:r>
    </w:p>
  </w:footnote>
  <w:footnote w:type="continuationSeparator" w:id="0">
    <w:p w:rsidR="00C773E4" w:rsidRDefault="00C773E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7F81" w:rsidRDefault="007F2945">
    <w:pPr>
      <w:pStyle w:val="Glava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-563880</wp:posOffset>
              </wp:positionH>
              <wp:positionV relativeFrom="paragraph">
                <wp:posOffset>6350</wp:posOffset>
              </wp:positionV>
              <wp:extent cx="6934200" cy="251460"/>
              <wp:effectExtent l="0" t="0" r="1905" b="0"/>
              <wp:wrapNone/>
              <wp:docPr id="4" name="Group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34200" cy="251460"/>
                        <a:chOff x="577" y="1988"/>
                        <a:chExt cx="10920" cy="396"/>
                      </a:xfrm>
                    </wpg:grpSpPr>
                    <wps:wsp>
                      <wps:cNvPr id="5" name="Rectangle 14"/>
                      <wps:cNvSpPr>
                        <a:spLocks noChangeArrowheads="1" noChangeShapeType="1"/>
                      </wps:cNvSpPr>
                      <wps:spPr bwMode="auto">
                        <a:xfrm>
                          <a:off x="577" y="2033"/>
                          <a:ext cx="10920" cy="31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D1C39F"/>
                            </a:gs>
                            <a:gs pos="35001">
                              <a:srgbClr val="F0EBD5"/>
                            </a:gs>
                            <a:gs pos="100000">
                              <a:srgbClr val="FFEFD1"/>
                            </a:gs>
                          </a:gsLst>
                          <a:lin ang="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6" name="Text Box 15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1110" y="1988"/>
                          <a:ext cx="4987" cy="3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EF142F" w:rsidRPr="00BF2C0D" w:rsidRDefault="00EF142F" w:rsidP="00EF142F">
                            <w:pPr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</w:pPr>
                            <w:proofErr w:type="spellStart"/>
                            <w:r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Priznanje</w:t>
                            </w:r>
                            <w:proofErr w:type="spellEnd"/>
                            <w:r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 xml:space="preserve"> </w:t>
                            </w:r>
                            <w:r w:rsidR="00522FC1">
                              <w:rPr>
                                <w:b/>
                                <w:bCs/>
                                <w:lang w:val="en"/>
                              </w:rPr>
                              <w:t>»</w:t>
                            </w:r>
                            <w:proofErr w:type="spellStart"/>
                            <w:r w:rsidR="00522FC1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M</w:t>
                            </w:r>
                            <w:r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lad</w:t>
                            </w:r>
                            <w:r w:rsidR="00522FC1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i</w:t>
                            </w:r>
                            <w:proofErr w:type="spellEnd"/>
                            <w:r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 xml:space="preserve"> </w:t>
                            </w:r>
                            <w:proofErr w:type="spellStart"/>
                            <w:r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svetoval</w:t>
                            </w:r>
                            <w:r w:rsidR="00522FC1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e</w:t>
                            </w:r>
                            <w:r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c</w:t>
                            </w:r>
                            <w:proofErr w:type="spellEnd"/>
                            <w:r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 xml:space="preserve"> 201</w:t>
                            </w:r>
                            <w:r w:rsidR="002D50A9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8</w:t>
                            </w:r>
                            <w:r w:rsidR="00522FC1">
                              <w:rPr>
                                <w:b/>
                                <w:bCs/>
                                <w:lang w:val="en"/>
                              </w:rPr>
                              <w:t>«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3" o:spid="_x0000_s1026" style="position:absolute;margin-left:-44.4pt;margin-top:.5pt;width:546pt;height:19.8pt;z-index:251657216" coordorigin="577,1988" coordsize="10920,3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">
              <v:rect id="Rectangle 14" o:spid="_x0000_s1027" style="position:absolute;left:577;top:2033;width:10920;height:3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vig/7wA&#10;AADaAAAADwAAAGRycy9kb3ducmV2LnhtbERPy4rCMBTdC/5DuMLsNFVQpBpFBGEQXPhadHdprk2x&#10;uSlJRuvfTwTB5eG8l+vONuJBPtSOFYxHGQji0umaKwWX8244BxEissbGMSl4UYD1qt9bYq7dk4/0&#10;OMVKpBAOOSowMba5lKE0ZDGMXEucuJvzFmOCvpLa4zOF20ZOsmwmLdacGgy2tDVU3k9/Ns1o/CEi&#10;muLqN/vj4S6L2zkrlPoZdJsFiEhd/Io/7l+tYArvK8kPcvUP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O+KD/vAAAANoAAAAPAAAAAAAAAAAAAAAAAJgCAABkcnMvZG93bnJldi54&#10;bWxQSwUGAAAAAAQABAD1AAAAgQMAAAAA&#10;" fillcolor="#d1c39f" stroked="f" strokeweight="0" insetpen="t">
                <v:fill color2="#ffefd1" rotate="t" angle="90" colors="0 #d1c39f;22938f #f0ebd5;1 #ffefd1" focus="100%" type="gradient"/>
                <v:shadow color="#ccc"/>
                <o:lock v:ext="edit" shapetype="t"/>
                <v:textbox inset="2.88pt,2.88pt,2.88pt,2.88pt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8" type="#_x0000_t202" style="position:absolute;left:1110;top:1988;width:4987;height:3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+JDJ8EA&#10;AADaAAAADwAAAGRycy9kb3ducmV2LnhtbESPQYvCMBSE7wv7H8Jb8LamepDdahQRCj0JuoJ4ezTP&#10;prvNS01irf/eCMIeh5n5hlmsBtuKnnxoHCuYjDMQxJXTDdcKDj/F5xeIEJE1to5JwZ0CrJbvbwvM&#10;tbvxjvp9rEWCcMhRgYmxy6UMlSGLYew64uSdnbcYk/S11B5vCW5bOc2ymbTYcFow2NHGUPW3v1oF&#10;v4W79PXRh+13XxpTbrqh4JNSo49hPQcRaYj/4Ve71Apm8LySboBcP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viQyfBAAAA2gAAAA8AAAAAAAAAAAAAAAAAmAIAAGRycy9kb3du&#10;cmV2LnhtbFBLBQYAAAAABAAEAPUAAACGAwAAAAA=&#10;" filled="f" fillcolor="black" stroked="f" strokeweight="0" insetpen="t">
                <o:lock v:ext="edit" shapetype="t"/>
                <v:textbox inset="2.85pt,2.85pt,2.85pt,2.85pt">
                  <w:txbxContent>
                    <w:p w:rsidR="00EF142F" w:rsidRPr="00BF2C0D" w:rsidRDefault="00EF142F" w:rsidP="00EF142F">
                      <w:pPr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</w:pPr>
                      <w:proofErr w:type="spellStart"/>
                      <w:r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Priznanje</w:t>
                      </w:r>
                      <w:proofErr w:type="spellEnd"/>
                      <w:r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 xml:space="preserve"> </w:t>
                      </w:r>
                      <w:r w:rsidR="00522FC1">
                        <w:rPr>
                          <w:b/>
                          <w:bCs/>
                          <w:lang w:val="en"/>
                        </w:rPr>
                        <w:t>»</w:t>
                      </w:r>
                      <w:proofErr w:type="spellStart"/>
                      <w:r w:rsidR="00522FC1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M</w:t>
                      </w:r>
                      <w:r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lad</w:t>
                      </w:r>
                      <w:r w:rsidR="00522FC1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i</w:t>
                      </w:r>
                      <w:proofErr w:type="spellEnd"/>
                      <w:r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 xml:space="preserve"> </w:t>
                      </w:r>
                      <w:proofErr w:type="spellStart"/>
                      <w:r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svetoval</w:t>
                      </w:r>
                      <w:r w:rsidR="00522FC1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e</w:t>
                      </w:r>
                      <w:r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c</w:t>
                      </w:r>
                      <w:proofErr w:type="spellEnd"/>
                      <w:r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 xml:space="preserve"> 201</w:t>
                      </w:r>
                      <w:r w:rsidR="002D50A9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8</w:t>
                      </w:r>
                      <w:r w:rsidR="00522FC1">
                        <w:rPr>
                          <w:b/>
                          <w:bCs/>
                          <w:lang w:val="en"/>
                        </w:rPr>
                        <w:t>«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8C026B"/>
    <w:multiLevelType w:val="hybridMultilevel"/>
    <w:tmpl w:val="DF3C8D6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E04131"/>
    <w:multiLevelType w:val="hybridMultilevel"/>
    <w:tmpl w:val="5464120C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18050F"/>
    <w:multiLevelType w:val="hybridMultilevel"/>
    <w:tmpl w:val="71F08D9C"/>
    <w:lvl w:ilvl="0" w:tplc="04240001">
      <w:start w:val="1"/>
      <w:numFmt w:val="bullet"/>
      <w:lvlText w:val=""/>
      <w:lvlJc w:val="left"/>
      <w:pPr>
        <w:tabs>
          <w:tab w:val="num" w:pos="795"/>
        </w:tabs>
        <w:ind w:left="79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NzKwNDcxNrU0N7BU0lEKTi0uzszPAykwrgUAr8bJnCwAAAA="/>
  </w:docVars>
  <w:rsids>
    <w:rsidRoot w:val="004616E0"/>
    <w:rsid w:val="00000D0D"/>
    <w:rsid w:val="0000162A"/>
    <w:rsid w:val="0001245F"/>
    <w:rsid w:val="00014223"/>
    <w:rsid w:val="000151D2"/>
    <w:rsid w:val="000163C4"/>
    <w:rsid w:val="00017D36"/>
    <w:rsid w:val="00022713"/>
    <w:rsid w:val="00022F31"/>
    <w:rsid w:val="00026DD7"/>
    <w:rsid w:val="00030577"/>
    <w:rsid w:val="0003175C"/>
    <w:rsid w:val="00036562"/>
    <w:rsid w:val="00036F22"/>
    <w:rsid w:val="0004028C"/>
    <w:rsid w:val="00040F4C"/>
    <w:rsid w:val="000415D7"/>
    <w:rsid w:val="000419F6"/>
    <w:rsid w:val="00041E30"/>
    <w:rsid w:val="00042100"/>
    <w:rsid w:val="00042A5B"/>
    <w:rsid w:val="00042CB3"/>
    <w:rsid w:val="000436F7"/>
    <w:rsid w:val="00043F99"/>
    <w:rsid w:val="00044004"/>
    <w:rsid w:val="000446F7"/>
    <w:rsid w:val="0004718A"/>
    <w:rsid w:val="000478CC"/>
    <w:rsid w:val="00050142"/>
    <w:rsid w:val="00050864"/>
    <w:rsid w:val="00050C46"/>
    <w:rsid w:val="00051D01"/>
    <w:rsid w:val="000526FE"/>
    <w:rsid w:val="0005323E"/>
    <w:rsid w:val="0005375F"/>
    <w:rsid w:val="00055176"/>
    <w:rsid w:val="00055268"/>
    <w:rsid w:val="00056593"/>
    <w:rsid w:val="00057D23"/>
    <w:rsid w:val="00061207"/>
    <w:rsid w:val="000653E1"/>
    <w:rsid w:val="000658F7"/>
    <w:rsid w:val="00070ADE"/>
    <w:rsid w:val="00070CF8"/>
    <w:rsid w:val="000729BB"/>
    <w:rsid w:val="00073DCA"/>
    <w:rsid w:val="00076E7F"/>
    <w:rsid w:val="00077863"/>
    <w:rsid w:val="00077A7C"/>
    <w:rsid w:val="000814DF"/>
    <w:rsid w:val="000824A5"/>
    <w:rsid w:val="0008316D"/>
    <w:rsid w:val="000840A0"/>
    <w:rsid w:val="00086449"/>
    <w:rsid w:val="00090B37"/>
    <w:rsid w:val="00090C00"/>
    <w:rsid w:val="000942FC"/>
    <w:rsid w:val="00096F3C"/>
    <w:rsid w:val="000978F3"/>
    <w:rsid w:val="000A0540"/>
    <w:rsid w:val="000A08AB"/>
    <w:rsid w:val="000A11CC"/>
    <w:rsid w:val="000A15D7"/>
    <w:rsid w:val="000A2D2F"/>
    <w:rsid w:val="000A2F76"/>
    <w:rsid w:val="000A582C"/>
    <w:rsid w:val="000A6F54"/>
    <w:rsid w:val="000B1382"/>
    <w:rsid w:val="000B186D"/>
    <w:rsid w:val="000B32C0"/>
    <w:rsid w:val="000B3320"/>
    <w:rsid w:val="000B44FD"/>
    <w:rsid w:val="000B60DD"/>
    <w:rsid w:val="000B735C"/>
    <w:rsid w:val="000B7409"/>
    <w:rsid w:val="000C01BC"/>
    <w:rsid w:val="000C0637"/>
    <w:rsid w:val="000C19AF"/>
    <w:rsid w:val="000C3A9E"/>
    <w:rsid w:val="000C55FA"/>
    <w:rsid w:val="000C598C"/>
    <w:rsid w:val="000C5ADB"/>
    <w:rsid w:val="000C5EBD"/>
    <w:rsid w:val="000C5F11"/>
    <w:rsid w:val="000C6AA2"/>
    <w:rsid w:val="000D195C"/>
    <w:rsid w:val="000D1B11"/>
    <w:rsid w:val="000D1DCC"/>
    <w:rsid w:val="000D3110"/>
    <w:rsid w:val="000D3579"/>
    <w:rsid w:val="000D3AEE"/>
    <w:rsid w:val="000D5103"/>
    <w:rsid w:val="000D7939"/>
    <w:rsid w:val="000E0CDB"/>
    <w:rsid w:val="000E27E0"/>
    <w:rsid w:val="000E3005"/>
    <w:rsid w:val="000F0B47"/>
    <w:rsid w:val="000F11C0"/>
    <w:rsid w:val="000F3298"/>
    <w:rsid w:val="000F40A8"/>
    <w:rsid w:val="000F4B8B"/>
    <w:rsid w:val="000F5813"/>
    <w:rsid w:val="000F5874"/>
    <w:rsid w:val="000F5AAD"/>
    <w:rsid w:val="000F7AA6"/>
    <w:rsid w:val="00101B91"/>
    <w:rsid w:val="00102F55"/>
    <w:rsid w:val="0010418D"/>
    <w:rsid w:val="00105548"/>
    <w:rsid w:val="0010725D"/>
    <w:rsid w:val="001076B9"/>
    <w:rsid w:val="001114B5"/>
    <w:rsid w:val="00111DC7"/>
    <w:rsid w:val="0011388F"/>
    <w:rsid w:val="0011392B"/>
    <w:rsid w:val="00114F4B"/>
    <w:rsid w:val="00117E78"/>
    <w:rsid w:val="00120631"/>
    <w:rsid w:val="00121971"/>
    <w:rsid w:val="00121FF8"/>
    <w:rsid w:val="00123245"/>
    <w:rsid w:val="0012391E"/>
    <w:rsid w:val="0012568F"/>
    <w:rsid w:val="0012588F"/>
    <w:rsid w:val="0012596C"/>
    <w:rsid w:val="001275E4"/>
    <w:rsid w:val="00130BD4"/>
    <w:rsid w:val="00130D7F"/>
    <w:rsid w:val="001316CC"/>
    <w:rsid w:val="0013424D"/>
    <w:rsid w:val="00136DC6"/>
    <w:rsid w:val="0013716A"/>
    <w:rsid w:val="00137602"/>
    <w:rsid w:val="00140AFE"/>
    <w:rsid w:val="00140C36"/>
    <w:rsid w:val="0014403D"/>
    <w:rsid w:val="001478AB"/>
    <w:rsid w:val="00147DE0"/>
    <w:rsid w:val="00151B2E"/>
    <w:rsid w:val="00151ECB"/>
    <w:rsid w:val="00152C4E"/>
    <w:rsid w:val="001535E9"/>
    <w:rsid w:val="00154F8D"/>
    <w:rsid w:val="001579B9"/>
    <w:rsid w:val="00160541"/>
    <w:rsid w:val="001612AA"/>
    <w:rsid w:val="001618D6"/>
    <w:rsid w:val="001626BE"/>
    <w:rsid w:val="00163CBE"/>
    <w:rsid w:val="001645D3"/>
    <w:rsid w:val="0016577A"/>
    <w:rsid w:val="00166027"/>
    <w:rsid w:val="00166E96"/>
    <w:rsid w:val="001734D4"/>
    <w:rsid w:val="00173884"/>
    <w:rsid w:val="0017438B"/>
    <w:rsid w:val="001748B3"/>
    <w:rsid w:val="00176D54"/>
    <w:rsid w:val="00177BEC"/>
    <w:rsid w:val="00182563"/>
    <w:rsid w:val="00182742"/>
    <w:rsid w:val="00183ED4"/>
    <w:rsid w:val="00185BCD"/>
    <w:rsid w:val="00186251"/>
    <w:rsid w:val="00186340"/>
    <w:rsid w:val="00186D8D"/>
    <w:rsid w:val="00191CA1"/>
    <w:rsid w:val="00192542"/>
    <w:rsid w:val="00193D92"/>
    <w:rsid w:val="001950CC"/>
    <w:rsid w:val="00195692"/>
    <w:rsid w:val="0019757E"/>
    <w:rsid w:val="001A096A"/>
    <w:rsid w:val="001A1FBE"/>
    <w:rsid w:val="001A210A"/>
    <w:rsid w:val="001A3701"/>
    <w:rsid w:val="001A3C4B"/>
    <w:rsid w:val="001A3EB1"/>
    <w:rsid w:val="001A4C39"/>
    <w:rsid w:val="001A611A"/>
    <w:rsid w:val="001A7743"/>
    <w:rsid w:val="001A7CD0"/>
    <w:rsid w:val="001B0DE2"/>
    <w:rsid w:val="001B20B1"/>
    <w:rsid w:val="001B212E"/>
    <w:rsid w:val="001B5C01"/>
    <w:rsid w:val="001B6878"/>
    <w:rsid w:val="001C0560"/>
    <w:rsid w:val="001C0C4A"/>
    <w:rsid w:val="001C3F56"/>
    <w:rsid w:val="001C45E0"/>
    <w:rsid w:val="001C53A8"/>
    <w:rsid w:val="001C5F9A"/>
    <w:rsid w:val="001C6541"/>
    <w:rsid w:val="001C65EE"/>
    <w:rsid w:val="001D10B4"/>
    <w:rsid w:val="001D3561"/>
    <w:rsid w:val="001D416A"/>
    <w:rsid w:val="001D419C"/>
    <w:rsid w:val="001D4555"/>
    <w:rsid w:val="001D47B1"/>
    <w:rsid w:val="001D585C"/>
    <w:rsid w:val="001D708A"/>
    <w:rsid w:val="001E25A0"/>
    <w:rsid w:val="001E2628"/>
    <w:rsid w:val="001E29C1"/>
    <w:rsid w:val="001E34DC"/>
    <w:rsid w:val="001E38C5"/>
    <w:rsid w:val="001E7421"/>
    <w:rsid w:val="001F0E30"/>
    <w:rsid w:val="001F0F12"/>
    <w:rsid w:val="001F1DD3"/>
    <w:rsid w:val="001F2563"/>
    <w:rsid w:val="001F3539"/>
    <w:rsid w:val="001F374B"/>
    <w:rsid w:val="001F3F30"/>
    <w:rsid w:val="001F49FC"/>
    <w:rsid w:val="001F50FA"/>
    <w:rsid w:val="001F5CC2"/>
    <w:rsid w:val="001F7CE6"/>
    <w:rsid w:val="00200698"/>
    <w:rsid w:val="002009E6"/>
    <w:rsid w:val="00204280"/>
    <w:rsid w:val="00204F1A"/>
    <w:rsid w:val="00206F14"/>
    <w:rsid w:val="002073E8"/>
    <w:rsid w:val="00213443"/>
    <w:rsid w:val="002140F0"/>
    <w:rsid w:val="00215173"/>
    <w:rsid w:val="002166E0"/>
    <w:rsid w:val="00217E3C"/>
    <w:rsid w:val="00221FDA"/>
    <w:rsid w:val="00222C14"/>
    <w:rsid w:val="0022307C"/>
    <w:rsid w:val="00223162"/>
    <w:rsid w:val="00224695"/>
    <w:rsid w:val="002249A9"/>
    <w:rsid w:val="002255B9"/>
    <w:rsid w:val="00225625"/>
    <w:rsid w:val="00230169"/>
    <w:rsid w:val="0023210A"/>
    <w:rsid w:val="00232843"/>
    <w:rsid w:val="00240E32"/>
    <w:rsid w:val="0024536E"/>
    <w:rsid w:val="002457FE"/>
    <w:rsid w:val="002463D1"/>
    <w:rsid w:val="00246622"/>
    <w:rsid w:val="00246F65"/>
    <w:rsid w:val="0025049C"/>
    <w:rsid w:val="00251A06"/>
    <w:rsid w:val="0025261C"/>
    <w:rsid w:val="002554A3"/>
    <w:rsid w:val="00255A82"/>
    <w:rsid w:val="00261425"/>
    <w:rsid w:val="002619CB"/>
    <w:rsid w:val="00262453"/>
    <w:rsid w:val="00263CA3"/>
    <w:rsid w:val="0026415A"/>
    <w:rsid w:val="002646F3"/>
    <w:rsid w:val="00265F75"/>
    <w:rsid w:val="002675A5"/>
    <w:rsid w:val="00270FD8"/>
    <w:rsid w:val="002712DD"/>
    <w:rsid w:val="00272CE4"/>
    <w:rsid w:val="00274F1B"/>
    <w:rsid w:val="002754FD"/>
    <w:rsid w:val="00275BEB"/>
    <w:rsid w:val="00275C0C"/>
    <w:rsid w:val="00280485"/>
    <w:rsid w:val="00280C3B"/>
    <w:rsid w:val="0028104A"/>
    <w:rsid w:val="002827CA"/>
    <w:rsid w:val="002843E8"/>
    <w:rsid w:val="0028493A"/>
    <w:rsid w:val="002851FF"/>
    <w:rsid w:val="00287711"/>
    <w:rsid w:val="00287AFE"/>
    <w:rsid w:val="00287E06"/>
    <w:rsid w:val="00291A6F"/>
    <w:rsid w:val="0029378F"/>
    <w:rsid w:val="00293A56"/>
    <w:rsid w:val="00293DAB"/>
    <w:rsid w:val="00294ABB"/>
    <w:rsid w:val="00297E88"/>
    <w:rsid w:val="002A1DA6"/>
    <w:rsid w:val="002A23FA"/>
    <w:rsid w:val="002A3DE3"/>
    <w:rsid w:val="002A5981"/>
    <w:rsid w:val="002B0570"/>
    <w:rsid w:val="002B2F5C"/>
    <w:rsid w:val="002B4073"/>
    <w:rsid w:val="002B4A28"/>
    <w:rsid w:val="002B5674"/>
    <w:rsid w:val="002B5A9B"/>
    <w:rsid w:val="002B7B33"/>
    <w:rsid w:val="002C1DC3"/>
    <w:rsid w:val="002C30D2"/>
    <w:rsid w:val="002C5EDE"/>
    <w:rsid w:val="002D0D3F"/>
    <w:rsid w:val="002D3880"/>
    <w:rsid w:val="002D443F"/>
    <w:rsid w:val="002D49A7"/>
    <w:rsid w:val="002D50A9"/>
    <w:rsid w:val="002D6979"/>
    <w:rsid w:val="002D6E49"/>
    <w:rsid w:val="002E0381"/>
    <w:rsid w:val="002E06A0"/>
    <w:rsid w:val="002E0748"/>
    <w:rsid w:val="002E07B3"/>
    <w:rsid w:val="002E2CDE"/>
    <w:rsid w:val="002E3762"/>
    <w:rsid w:val="002E58E1"/>
    <w:rsid w:val="002E6621"/>
    <w:rsid w:val="002E7ABC"/>
    <w:rsid w:val="002E7BD7"/>
    <w:rsid w:val="002F01A6"/>
    <w:rsid w:val="002F0710"/>
    <w:rsid w:val="002F0C1C"/>
    <w:rsid w:val="002F1DEB"/>
    <w:rsid w:val="002F25A1"/>
    <w:rsid w:val="002F3703"/>
    <w:rsid w:val="002F44DE"/>
    <w:rsid w:val="002F46CA"/>
    <w:rsid w:val="0030084C"/>
    <w:rsid w:val="00300CB2"/>
    <w:rsid w:val="00300CFA"/>
    <w:rsid w:val="00302536"/>
    <w:rsid w:val="0030373C"/>
    <w:rsid w:val="0030393C"/>
    <w:rsid w:val="00312666"/>
    <w:rsid w:val="00312866"/>
    <w:rsid w:val="00312DC9"/>
    <w:rsid w:val="00317393"/>
    <w:rsid w:val="00317FB1"/>
    <w:rsid w:val="00320C35"/>
    <w:rsid w:val="003219AC"/>
    <w:rsid w:val="0032355B"/>
    <w:rsid w:val="00325F21"/>
    <w:rsid w:val="00326939"/>
    <w:rsid w:val="00326DB1"/>
    <w:rsid w:val="0032769C"/>
    <w:rsid w:val="00330A3B"/>
    <w:rsid w:val="00331844"/>
    <w:rsid w:val="00331CBA"/>
    <w:rsid w:val="00331D52"/>
    <w:rsid w:val="00331EC3"/>
    <w:rsid w:val="0033251C"/>
    <w:rsid w:val="00332957"/>
    <w:rsid w:val="003357FB"/>
    <w:rsid w:val="00340BEC"/>
    <w:rsid w:val="0034176F"/>
    <w:rsid w:val="0034326E"/>
    <w:rsid w:val="003442CF"/>
    <w:rsid w:val="00344A94"/>
    <w:rsid w:val="0034525F"/>
    <w:rsid w:val="00345A3D"/>
    <w:rsid w:val="00347F6A"/>
    <w:rsid w:val="003543D0"/>
    <w:rsid w:val="00354AFC"/>
    <w:rsid w:val="0035718A"/>
    <w:rsid w:val="0035790E"/>
    <w:rsid w:val="0036016C"/>
    <w:rsid w:val="0036161F"/>
    <w:rsid w:val="00361874"/>
    <w:rsid w:val="00361D65"/>
    <w:rsid w:val="00363E22"/>
    <w:rsid w:val="0036411D"/>
    <w:rsid w:val="003649FD"/>
    <w:rsid w:val="003657B6"/>
    <w:rsid w:val="00365877"/>
    <w:rsid w:val="00366127"/>
    <w:rsid w:val="0036798E"/>
    <w:rsid w:val="0037025C"/>
    <w:rsid w:val="00370366"/>
    <w:rsid w:val="003719B5"/>
    <w:rsid w:val="00374335"/>
    <w:rsid w:val="003748B9"/>
    <w:rsid w:val="00374A89"/>
    <w:rsid w:val="00374C6B"/>
    <w:rsid w:val="00374CB2"/>
    <w:rsid w:val="00374E1A"/>
    <w:rsid w:val="00375043"/>
    <w:rsid w:val="003773E9"/>
    <w:rsid w:val="003807B6"/>
    <w:rsid w:val="00381582"/>
    <w:rsid w:val="00383133"/>
    <w:rsid w:val="0038406D"/>
    <w:rsid w:val="00385281"/>
    <w:rsid w:val="003858E8"/>
    <w:rsid w:val="003863B1"/>
    <w:rsid w:val="00390093"/>
    <w:rsid w:val="00391645"/>
    <w:rsid w:val="00391A88"/>
    <w:rsid w:val="0039206F"/>
    <w:rsid w:val="00393493"/>
    <w:rsid w:val="003939BB"/>
    <w:rsid w:val="00395723"/>
    <w:rsid w:val="00396CC3"/>
    <w:rsid w:val="00397018"/>
    <w:rsid w:val="00397114"/>
    <w:rsid w:val="00397881"/>
    <w:rsid w:val="00397C3F"/>
    <w:rsid w:val="00397DB8"/>
    <w:rsid w:val="003A0BB5"/>
    <w:rsid w:val="003A24FF"/>
    <w:rsid w:val="003A468B"/>
    <w:rsid w:val="003A677A"/>
    <w:rsid w:val="003A7F81"/>
    <w:rsid w:val="003B058F"/>
    <w:rsid w:val="003B0B1C"/>
    <w:rsid w:val="003B0ED7"/>
    <w:rsid w:val="003B2B08"/>
    <w:rsid w:val="003B2D48"/>
    <w:rsid w:val="003B2F6B"/>
    <w:rsid w:val="003B4FC4"/>
    <w:rsid w:val="003B56C1"/>
    <w:rsid w:val="003B5EDB"/>
    <w:rsid w:val="003B63AB"/>
    <w:rsid w:val="003B6E1D"/>
    <w:rsid w:val="003C0139"/>
    <w:rsid w:val="003C127B"/>
    <w:rsid w:val="003C1387"/>
    <w:rsid w:val="003C157C"/>
    <w:rsid w:val="003C1FC1"/>
    <w:rsid w:val="003C3AD0"/>
    <w:rsid w:val="003C62E8"/>
    <w:rsid w:val="003D039E"/>
    <w:rsid w:val="003D17B7"/>
    <w:rsid w:val="003D2BE4"/>
    <w:rsid w:val="003D4052"/>
    <w:rsid w:val="003D5218"/>
    <w:rsid w:val="003D5845"/>
    <w:rsid w:val="003D60D7"/>
    <w:rsid w:val="003D7933"/>
    <w:rsid w:val="003E1C21"/>
    <w:rsid w:val="003E1E6A"/>
    <w:rsid w:val="003E2584"/>
    <w:rsid w:val="003E532B"/>
    <w:rsid w:val="003E55AB"/>
    <w:rsid w:val="003E670C"/>
    <w:rsid w:val="003F0AA8"/>
    <w:rsid w:val="003F1B40"/>
    <w:rsid w:val="003F3F26"/>
    <w:rsid w:val="003F69DF"/>
    <w:rsid w:val="003F6D77"/>
    <w:rsid w:val="003F723C"/>
    <w:rsid w:val="004002B0"/>
    <w:rsid w:val="00400742"/>
    <w:rsid w:val="00400F2C"/>
    <w:rsid w:val="00404127"/>
    <w:rsid w:val="00405495"/>
    <w:rsid w:val="00405AB9"/>
    <w:rsid w:val="00407005"/>
    <w:rsid w:val="0040779A"/>
    <w:rsid w:val="00410281"/>
    <w:rsid w:val="00411CAA"/>
    <w:rsid w:val="00411F2F"/>
    <w:rsid w:val="0041508E"/>
    <w:rsid w:val="004161E3"/>
    <w:rsid w:val="00416761"/>
    <w:rsid w:val="004168CB"/>
    <w:rsid w:val="00417899"/>
    <w:rsid w:val="0041796A"/>
    <w:rsid w:val="00420F50"/>
    <w:rsid w:val="00422483"/>
    <w:rsid w:val="00422775"/>
    <w:rsid w:val="00422E93"/>
    <w:rsid w:val="00423365"/>
    <w:rsid w:val="00424788"/>
    <w:rsid w:val="00425C46"/>
    <w:rsid w:val="00426283"/>
    <w:rsid w:val="004269E8"/>
    <w:rsid w:val="00427A83"/>
    <w:rsid w:val="00427F31"/>
    <w:rsid w:val="00430252"/>
    <w:rsid w:val="004303B1"/>
    <w:rsid w:val="00430A91"/>
    <w:rsid w:val="004310BC"/>
    <w:rsid w:val="004336FE"/>
    <w:rsid w:val="00433A95"/>
    <w:rsid w:val="00433BF7"/>
    <w:rsid w:val="0043468E"/>
    <w:rsid w:val="00434BD8"/>
    <w:rsid w:val="004368D5"/>
    <w:rsid w:val="0044069D"/>
    <w:rsid w:val="0044149D"/>
    <w:rsid w:val="00441BC0"/>
    <w:rsid w:val="00442A5A"/>
    <w:rsid w:val="00443416"/>
    <w:rsid w:val="00443789"/>
    <w:rsid w:val="00444A6B"/>
    <w:rsid w:val="00444CC2"/>
    <w:rsid w:val="00445F33"/>
    <w:rsid w:val="00447AAB"/>
    <w:rsid w:val="00450586"/>
    <w:rsid w:val="00451935"/>
    <w:rsid w:val="004568E2"/>
    <w:rsid w:val="00457A9B"/>
    <w:rsid w:val="00460594"/>
    <w:rsid w:val="00460A03"/>
    <w:rsid w:val="00460F19"/>
    <w:rsid w:val="0046157E"/>
    <w:rsid w:val="004616E0"/>
    <w:rsid w:val="00461E33"/>
    <w:rsid w:val="00462A99"/>
    <w:rsid w:val="00466D79"/>
    <w:rsid w:val="004675D4"/>
    <w:rsid w:val="00470A4D"/>
    <w:rsid w:val="004728D7"/>
    <w:rsid w:val="004735DB"/>
    <w:rsid w:val="00474101"/>
    <w:rsid w:val="0047425A"/>
    <w:rsid w:val="0047528B"/>
    <w:rsid w:val="00475A1E"/>
    <w:rsid w:val="00481E32"/>
    <w:rsid w:val="00484BB8"/>
    <w:rsid w:val="0048516B"/>
    <w:rsid w:val="00486834"/>
    <w:rsid w:val="00492D7A"/>
    <w:rsid w:val="00492FCB"/>
    <w:rsid w:val="0049399A"/>
    <w:rsid w:val="00493D23"/>
    <w:rsid w:val="004953D8"/>
    <w:rsid w:val="0049579F"/>
    <w:rsid w:val="00495D96"/>
    <w:rsid w:val="004974F1"/>
    <w:rsid w:val="004A0A33"/>
    <w:rsid w:val="004A24D0"/>
    <w:rsid w:val="004A4EBA"/>
    <w:rsid w:val="004A6086"/>
    <w:rsid w:val="004A60FD"/>
    <w:rsid w:val="004A66CA"/>
    <w:rsid w:val="004B0AC5"/>
    <w:rsid w:val="004B0D1B"/>
    <w:rsid w:val="004B1DF6"/>
    <w:rsid w:val="004B2B60"/>
    <w:rsid w:val="004B305B"/>
    <w:rsid w:val="004B3D7C"/>
    <w:rsid w:val="004B40A6"/>
    <w:rsid w:val="004B660E"/>
    <w:rsid w:val="004C42E7"/>
    <w:rsid w:val="004C4303"/>
    <w:rsid w:val="004C5C80"/>
    <w:rsid w:val="004C5EE2"/>
    <w:rsid w:val="004C677F"/>
    <w:rsid w:val="004C6F6C"/>
    <w:rsid w:val="004D04B9"/>
    <w:rsid w:val="004D0500"/>
    <w:rsid w:val="004D3D6A"/>
    <w:rsid w:val="004D573A"/>
    <w:rsid w:val="004D58D5"/>
    <w:rsid w:val="004D6F4E"/>
    <w:rsid w:val="004E078A"/>
    <w:rsid w:val="004E1E74"/>
    <w:rsid w:val="004E5290"/>
    <w:rsid w:val="004E5F68"/>
    <w:rsid w:val="004E65E2"/>
    <w:rsid w:val="004E6EEC"/>
    <w:rsid w:val="004F0320"/>
    <w:rsid w:val="004F0FA0"/>
    <w:rsid w:val="004F17FA"/>
    <w:rsid w:val="004F1A4A"/>
    <w:rsid w:val="004F1DFB"/>
    <w:rsid w:val="004F3FA4"/>
    <w:rsid w:val="004F44ED"/>
    <w:rsid w:val="004F4A50"/>
    <w:rsid w:val="004F59E0"/>
    <w:rsid w:val="004F75FE"/>
    <w:rsid w:val="00500432"/>
    <w:rsid w:val="005005BF"/>
    <w:rsid w:val="005029EF"/>
    <w:rsid w:val="00502D88"/>
    <w:rsid w:val="00503C0B"/>
    <w:rsid w:val="00503F50"/>
    <w:rsid w:val="005043C5"/>
    <w:rsid w:val="00506AF4"/>
    <w:rsid w:val="00506FEE"/>
    <w:rsid w:val="00506FFC"/>
    <w:rsid w:val="0051137E"/>
    <w:rsid w:val="0051209E"/>
    <w:rsid w:val="00514653"/>
    <w:rsid w:val="005147B6"/>
    <w:rsid w:val="005201D7"/>
    <w:rsid w:val="00521DAB"/>
    <w:rsid w:val="00522D63"/>
    <w:rsid w:val="00522FC1"/>
    <w:rsid w:val="00523322"/>
    <w:rsid w:val="005240B6"/>
    <w:rsid w:val="00524117"/>
    <w:rsid w:val="005244E8"/>
    <w:rsid w:val="0052611F"/>
    <w:rsid w:val="00535016"/>
    <w:rsid w:val="00535E6F"/>
    <w:rsid w:val="005361EE"/>
    <w:rsid w:val="00536417"/>
    <w:rsid w:val="00544F22"/>
    <w:rsid w:val="00547D6F"/>
    <w:rsid w:val="00550D6B"/>
    <w:rsid w:val="00551125"/>
    <w:rsid w:val="00553C7B"/>
    <w:rsid w:val="00560042"/>
    <w:rsid w:val="00560596"/>
    <w:rsid w:val="00561C14"/>
    <w:rsid w:val="005647C4"/>
    <w:rsid w:val="00565155"/>
    <w:rsid w:val="00570647"/>
    <w:rsid w:val="005707BE"/>
    <w:rsid w:val="00574A23"/>
    <w:rsid w:val="00574AAC"/>
    <w:rsid w:val="0057540B"/>
    <w:rsid w:val="00581DD4"/>
    <w:rsid w:val="0058562E"/>
    <w:rsid w:val="0058568A"/>
    <w:rsid w:val="005857F5"/>
    <w:rsid w:val="005864C4"/>
    <w:rsid w:val="00587A27"/>
    <w:rsid w:val="00587D89"/>
    <w:rsid w:val="00592467"/>
    <w:rsid w:val="00597802"/>
    <w:rsid w:val="005A0ECD"/>
    <w:rsid w:val="005A32F2"/>
    <w:rsid w:val="005A34EF"/>
    <w:rsid w:val="005A356D"/>
    <w:rsid w:val="005A480C"/>
    <w:rsid w:val="005A5A95"/>
    <w:rsid w:val="005B10C2"/>
    <w:rsid w:val="005B22F2"/>
    <w:rsid w:val="005B277A"/>
    <w:rsid w:val="005B3E4F"/>
    <w:rsid w:val="005B5619"/>
    <w:rsid w:val="005B5696"/>
    <w:rsid w:val="005B6801"/>
    <w:rsid w:val="005B7A13"/>
    <w:rsid w:val="005C06C8"/>
    <w:rsid w:val="005C250F"/>
    <w:rsid w:val="005C3455"/>
    <w:rsid w:val="005C45D5"/>
    <w:rsid w:val="005C513E"/>
    <w:rsid w:val="005C7A7B"/>
    <w:rsid w:val="005D01AB"/>
    <w:rsid w:val="005D05E7"/>
    <w:rsid w:val="005D0727"/>
    <w:rsid w:val="005D0FF8"/>
    <w:rsid w:val="005D10C4"/>
    <w:rsid w:val="005D3655"/>
    <w:rsid w:val="005D743B"/>
    <w:rsid w:val="005E18A4"/>
    <w:rsid w:val="005E1FCD"/>
    <w:rsid w:val="005E29F5"/>
    <w:rsid w:val="005E3615"/>
    <w:rsid w:val="005E3A47"/>
    <w:rsid w:val="005E743B"/>
    <w:rsid w:val="005E74A0"/>
    <w:rsid w:val="005F26B5"/>
    <w:rsid w:val="005F3175"/>
    <w:rsid w:val="005F346E"/>
    <w:rsid w:val="005F413E"/>
    <w:rsid w:val="005F4167"/>
    <w:rsid w:val="005F5B2E"/>
    <w:rsid w:val="005F64D4"/>
    <w:rsid w:val="00601C9F"/>
    <w:rsid w:val="00604398"/>
    <w:rsid w:val="00604F62"/>
    <w:rsid w:val="0060565B"/>
    <w:rsid w:val="00605AE9"/>
    <w:rsid w:val="006069F4"/>
    <w:rsid w:val="00606CCE"/>
    <w:rsid w:val="0060713B"/>
    <w:rsid w:val="00610360"/>
    <w:rsid w:val="006112A6"/>
    <w:rsid w:val="00611F25"/>
    <w:rsid w:val="0061231C"/>
    <w:rsid w:val="00614300"/>
    <w:rsid w:val="00614B5B"/>
    <w:rsid w:val="00614E92"/>
    <w:rsid w:val="0061730E"/>
    <w:rsid w:val="00620485"/>
    <w:rsid w:val="00621111"/>
    <w:rsid w:val="006216CF"/>
    <w:rsid w:val="006230B1"/>
    <w:rsid w:val="0062382B"/>
    <w:rsid w:val="00623ADF"/>
    <w:rsid w:val="0062441F"/>
    <w:rsid w:val="0062623A"/>
    <w:rsid w:val="006269C4"/>
    <w:rsid w:val="00627321"/>
    <w:rsid w:val="0062739A"/>
    <w:rsid w:val="00627705"/>
    <w:rsid w:val="0063191E"/>
    <w:rsid w:val="00631A28"/>
    <w:rsid w:val="00632C49"/>
    <w:rsid w:val="0063373A"/>
    <w:rsid w:val="00633D74"/>
    <w:rsid w:val="00634374"/>
    <w:rsid w:val="00634C63"/>
    <w:rsid w:val="0063504A"/>
    <w:rsid w:val="00635433"/>
    <w:rsid w:val="0063562E"/>
    <w:rsid w:val="00636215"/>
    <w:rsid w:val="0063783F"/>
    <w:rsid w:val="00640D9D"/>
    <w:rsid w:val="00641EB4"/>
    <w:rsid w:val="006429F1"/>
    <w:rsid w:val="00642C3C"/>
    <w:rsid w:val="00642F83"/>
    <w:rsid w:val="006449A5"/>
    <w:rsid w:val="00644D18"/>
    <w:rsid w:val="00645A14"/>
    <w:rsid w:val="006461DF"/>
    <w:rsid w:val="00650D91"/>
    <w:rsid w:val="0065123D"/>
    <w:rsid w:val="00651460"/>
    <w:rsid w:val="00651E24"/>
    <w:rsid w:val="006531B5"/>
    <w:rsid w:val="00656F77"/>
    <w:rsid w:val="006605E2"/>
    <w:rsid w:val="00662446"/>
    <w:rsid w:val="006644C6"/>
    <w:rsid w:val="0066530A"/>
    <w:rsid w:val="006656B7"/>
    <w:rsid w:val="00667D96"/>
    <w:rsid w:val="006715A8"/>
    <w:rsid w:val="00671731"/>
    <w:rsid w:val="00672385"/>
    <w:rsid w:val="006733D4"/>
    <w:rsid w:val="00673468"/>
    <w:rsid w:val="00675747"/>
    <w:rsid w:val="00676EDC"/>
    <w:rsid w:val="00677A01"/>
    <w:rsid w:val="0068062E"/>
    <w:rsid w:val="00680A32"/>
    <w:rsid w:val="006810F4"/>
    <w:rsid w:val="00681422"/>
    <w:rsid w:val="0068697A"/>
    <w:rsid w:val="00687B23"/>
    <w:rsid w:val="00687B63"/>
    <w:rsid w:val="00687F3A"/>
    <w:rsid w:val="0069157F"/>
    <w:rsid w:val="00691A90"/>
    <w:rsid w:val="00691CA8"/>
    <w:rsid w:val="006927D2"/>
    <w:rsid w:val="00692D55"/>
    <w:rsid w:val="006935E5"/>
    <w:rsid w:val="00694E82"/>
    <w:rsid w:val="006957E9"/>
    <w:rsid w:val="00696A07"/>
    <w:rsid w:val="006A1C3D"/>
    <w:rsid w:val="006A3C99"/>
    <w:rsid w:val="006A4F8D"/>
    <w:rsid w:val="006A5494"/>
    <w:rsid w:val="006A5B16"/>
    <w:rsid w:val="006B00CA"/>
    <w:rsid w:val="006B16B5"/>
    <w:rsid w:val="006B1E83"/>
    <w:rsid w:val="006B27E2"/>
    <w:rsid w:val="006B364B"/>
    <w:rsid w:val="006B464D"/>
    <w:rsid w:val="006B4B40"/>
    <w:rsid w:val="006B57B4"/>
    <w:rsid w:val="006B6B70"/>
    <w:rsid w:val="006B7D25"/>
    <w:rsid w:val="006C07D2"/>
    <w:rsid w:val="006C0A2D"/>
    <w:rsid w:val="006C1CE0"/>
    <w:rsid w:val="006C3FE1"/>
    <w:rsid w:val="006C524C"/>
    <w:rsid w:val="006C56A6"/>
    <w:rsid w:val="006C585A"/>
    <w:rsid w:val="006C61F5"/>
    <w:rsid w:val="006C6628"/>
    <w:rsid w:val="006C6BDF"/>
    <w:rsid w:val="006C70D3"/>
    <w:rsid w:val="006C7A2F"/>
    <w:rsid w:val="006D0B2B"/>
    <w:rsid w:val="006D38B6"/>
    <w:rsid w:val="006D43CC"/>
    <w:rsid w:val="006D4AB2"/>
    <w:rsid w:val="006D5073"/>
    <w:rsid w:val="006D6881"/>
    <w:rsid w:val="006D6980"/>
    <w:rsid w:val="006D6CDE"/>
    <w:rsid w:val="006E0A55"/>
    <w:rsid w:val="006E18CF"/>
    <w:rsid w:val="006E1EBF"/>
    <w:rsid w:val="006E30E4"/>
    <w:rsid w:val="006E3E7F"/>
    <w:rsid w:val="006E4021"/>
    <w:rsid w:val="006E40BF"/>
    <w:rsid w:val="006E42EA"/>
    <w:rsid w:val="006F00BF"/>
    <w:rsid w:val="006F063C"/>
    <w:rsid w:val="006F0646"/>
    <w:rsid w:val="006F3511"/>
    <w:rsid w:val="006F5AC3"/>
    <w:rsid w:val="006F5F50"/>
    <w:rsid w:val="006F6698"/>
    <w:rsid w:val="006F7204"/>
    <w:rsid w:val="006F7ADE"/>
    <w:rsid w:val="00700388"/>
    <w:rsid w:val="00701F44"/>
    <w:rsid w:val="00703667"/>
    <w:rsid w:val="007042CB"/>
    <w:rsid w:val="0070558D"/>
    <w:rsid w:val="0071079C"/>
    <w:rsid w:val="00712A3C"/>
    <w:rsid w:val="00712BA7"/>
    <w:rsid w:val="007132A9"/>
    <w:rsid w:val="00716206"/>
    <w:rsid w:val="00716586"/>
    <w:rsid w:val="00720156"/>
    <w:rsid w:val="00721648"/>
    <w:rsid w:val="00722C70"/>
    <w:rsid w:val="00723409"/>
    <w:rsid w:val="007237C3"/>
    <w:rsid w:val="00723EA2"/>
    <w:rsid w:val="0072490D"/>
    <w:rsid w:val="00726E40"/>
    <w:rsid w:val="00727066"/>
    <w:rsid w:val="007309FA"/>
    <w:rsid w:val="0073271F"/>
    <w:rsid w:val="00732B7F"/>
    <w:rsid w:val="0073400D"/>
    <w:rsid w:val="007346FC"/>
    <w:rsid w:val="0073577E"/>
    <w:rsid w:val="00735B6F"/>
    <w:rsid w:val="00736611"/>
    <w:rsid w:val="0073795F"/>
    <w:rsid w:val="007379E4"/>
    <w:rsid w:val="0074267F"/>
    <w:rsid w:val="007431E3"/>
    <w:rsid w:val="00744CED"/>
    <w:rsid w:val="0074521F"/>
    <w:rsid w:val="007465EB"/>
    <w:rsid w:val="00746D5F"/>
    <w:rsid w:val="007474D5"/>
    <w:rsid w:val="00747728"/>
    <w:rsid w:val="0075179C"/>
    <w:rsid w:val="00753D34"/>
    <w:rsid w:val="00753F24"/>
    <w:rsid w:val="00754038"/>
    <w:rsid w:val="00756C3E"/>
    <w:rsid w:val="00760A46"/>
    <w:rsid w:val="007616DB"/>
    <w:rsid w:val="00761FB9"/>
    <w:rsid w:val="007631F8"/>
    <w:rsid w:val="00763679"/>
    <w:rsid w:val="0076537E"/>
    <w:rsid w:val="007656D4"/>
    <w:rsid w:val="00765B53"/>
    <w:rsid w:val="007660DE"/>
    <w:rsid w:val="0076785E"/>
    <w:rsid w:val="00767ABD"/>
    <w:rsid w:val="00772835"/>
    <w:rsid w:val="00773079"/>
    <w:rsid w:val="007732C5"/>
    <w:rsid w:val="007733D8"/>
    <w:rsid w:val="00773AEA"/>
    <w:rsid w:val="007760EF"/>
    <w:rsid w:val="007779E4"/>
    <w:rsid w:val="00777F9E"/>
    <w:rsid w:val="00780CEA"/>
    <w:rsid w:val="00781921"/>
    <w:rsid w:val="00782447"/>
    <w:rsid w:val="007848D3"/>
    <w:rsid w:val="00785C41"/>
    <w:rsid w:val="00791FF6"/>
    <w:rsid w:val="007920D8"/>
    <w:rsid w:val="007932A4"/>
    <w:rsid w:val="007939FF"/>
    <w:rsid w:val="00793EBA"/>
    <w:rsid w:val="00796141"/>
    <w:rsid w:val="007A034C"/>
    <w:rsid w:val="007A052B"/>
    <w:rsid w:val="007A27A5"/>
    <w:rsid w:val="007A3227"/>
    <w:rsid w:val="007A3FA9"/>
    <w:rsid w:val="007A4065"/>
    <w:rsid w:val="007A695D"/>
    <w:rsid w:val="007B0AF9"/>
    <w:rsid w:val="007B2111"/>
    <w:rsid w:val="007B4841"/>
    <w:rsid w:val="007B4868"/>
    <w:rsid w:val="007B4D7A"/>
    <w:rsid w:val="007B5C85"/>
    <w:rsid w:val="007B629A"/>
    <w:rsid w:val="007C09CE"/>
    <w:rsid w:val="007C0B62"/>
    <w:rsid w:val="007C2125"/>
    <w:rsid w:val="007C3799"/>
    <w:rsid w:val="007C5CFA"/>
    <w:rsid w:val="007C72DD"/>
    <w:rsid w:val="007C7534"/>
    <w:rsid w:val="007D098C"/>
    <w:rsid w:val="007D124D"/>
    <w:rsid w:val="007D1A86"/>
    <w:rsid w:val="007D277B"/>
    <w:rsid w:val="007D540E"/>
    <w:rsid w:val="007E2088"/>
    <w:rsid w:val="007E2963"/>
    <w:rsid w:val="007E2AAB"/>
    <w:rsid w:val="007E7159"/>
    <w:rsid w:val="007F1379"/>
    <w:rsid w:val="007F2945"/>
    <w:rsid w:val="007F612B"/>
    <w:rsid w:val="007F6D58"/>
    <w:rsid w:val="0080335A"/>
    <w:rsid w:val="008067B4"/>
    <w:rsid w:val="00807BE7"/>
    <w:rsid w:val="008102B6"/>
    <w:rsid w:val="00811DD4"/>
    <w:rsid w:val="00812023"/>
    <w:rsid w:val="008136EE"/>
    <w:rsid w:val="00814E94"/>
    <w:rsid w:val="0081586C"/>
    <w:rsid w:val="00816B42"/>
    <w:rsid w:val="0081742C"/>
    <w:rsid w:val="00817DDB"/>
    <w:rsid w:val="0082001D"/>
    <w:rsid w:val="00820285"/>
    <w:rsid w:val="00820516"/>
    <w:rsid w:val="00821464"/>
    <w:rsid w:val="008214B3"/>
    <w:rsid w:val="00821AD4"/>
    <w:rsid w:val="00824BB3"/>
    <w:rsid w:val="00826335"/>
    <w:rsid w:val="008278F7"/>
    <w:rsid w:val="00831920"/>
    <w:rsid w:val="00833730"/>
    <w:rsid w:val="00833E9F"/>
    <w:rsid w:val="00834C8C"/>
    <w:rsid w:val="00834D06"/>
    <w:rsid w:val="00835AE7"/>
    <w:rsid w:val="00835CA4"/>
    <w:rsid w:val="00837DC5"/>
    <w:rsid w:val="00840450"/>
    <w:rsid w:val="00843BE8"/>
    <w:rsid w:val="0084491E"/>
    <w:rsid w:val="008453C4"/>
    <w:rsid w:val="00845F2F"/>
    <w:rsid w:val="008465E6"/>
    <w:rsid w:val="00846DEB"/>
    <w:rsid w:val="00847C14"/>
    <w:rsid w:val="0085165C"/>
    <w:rsid w:val="0085224A"/>
    <w:rsid w:val="008529CB"/>
    <w:rsid w:val="008547AA"/>
    <w:rsid w:val="0085509D"/>
    <w:rsid w:val="00855323"/>
    <w:rsid w:val="00855C74"/>
    <w:rsid w:val="0085737C"/>
    <w:rsid w:val="0086088F"/>
    <w:rsid w:val="008609B1"/>
    <w:rsid w:val="00860E77"/>
    <w:rsid w:val="0086197B"/>
    <w:rsid w:val="0086335A"/>
    <w:rsid w:val="00863E43"/>
    <w:rsid w:val="008658CD"/>
    <w:rsid w:val="008666A3"/>
    <w:rsid w:val="00867066"/>
    <w:rsid w:val="0086719E"/>
    <w:rsid w:val="00867A88"/>
    <w:rsid w:val="00867AFF"/>
    <w:rsid w:val="008706D0"/>
    <w:rsid w:val="00871246"/>
    <w:rsid w:val="00874760"/>
    <w:rsid w:val="0087644D"/>
    <w:rsid w:val="00876FA4"/>
    <w:rsid w:val="00880465"/>
    <w:rsid w:val="00880B54"/>
    <w:rsid w:val="008815AD"/>
    <w:rsid w:val="00882609"/>
    <w:rsid w:val="008836E4"/>
    <w:rsid w:val="008874E1"/>
    <w:rsid w:val="00887FDC"/>
    <w:rsid w:val="00890F6B"/>
    <w:rsid w:val="00891062"/>
    <w:rsid w:val="00894E4D"/>
    <w:rsid w:val="0089521D"/>
    <w:rsid w:val="0089666C"/>
    <w:rsid w:val="00897528"/>
    <w:rsid w:val="008A0221"/>
    <w:rsid w:val="008A23B3"/>
    <w:rsid w:val="008A4041"/>
    <w:rsid w:val="008A4AC5"/>
    <w:rsid w:val="008B0084"/>
    <w:rsid w:val="008B1F8A"/>
    <w:rsid w:val="008B3D22"/>
    <w:rsid w:val="008B4FEE"/>
    <w:rsid w:val="008B6118"/>
    <w:rsid w:val="008C1DB2"/>
    <w:rsid w:val="008C203E"/>
    <w:rsid w:val="008C2E45"/>
    <w:rsid w:val="008C5CCB"/>
    <w:rsid w:val="008D0380"/>
    <w:rsid w:val="008D03A8"/>
    <w:rsid w:val="008D2859"/>
    <w:rsid w:val="008D753C"/>
    <w:rsid w:val="008D7783"/>
    <w:rsid w:val="008E00A4"/>
    <w:rsid w:val="008E1975"/>
    <w:rsid w:val="008E2271"/>
    <w:rsid w:val="008E6D49"/>
    <w:rsid w:val="008E7613"/>
    <w:rsid w:val="008E779B"/>
    <w:rsid w:val="008F39E5"/>
    <w:rsid w:val="008F46F3"/>
    <w:rsid w:val="008F4F50"/>
    <w:rsid w:val="008F76BF"/>
    <w:rsid w:val="009017EC"/>
    <w:rsid w:val="00901DCB"/>
    <w:rsid w:val="0090288A"/>
    <w:rsid w:val="00903C29"/>
    <w:rsid w:val="00905269"/>
    <w:rsid w:val="009060DA"/>
    <w:rsid w:val="00906EAC"/>
    <w:rsid w:val="009124EF"/>
    <w:rsid w:val="00912B33"/>
    <w:rsid w:val="00913DC3"/>
    <w:rsid w:val="00915E60"/>
    <w:rsid w:val="009161ED"/>
    <w:rsid w:val="009171BB"/>
    <w:rsid w:val="00917962"/>
    <w:rsid w:val="00920B60"/>
    <w:rsid w:val="00920EEA"/>
    <w:rsid w:val="00922412"/>
    <w:rsid w:val="009248C8"/>
    <w:rsid w:val="00924F5B"/>
    <w:rsid w:val="009252F4"/>
    <w:rsid w:val="00927D0C"/>
    <w:rsid w:val="009306A0"/>
    <w:rsid w:val="00931CFF"/>
    <w:rsid w:val="009334CC"/>
    <w:rsid w:val="0093449B"/>
    <w:rsid w:val="00934D19"/>
    <w:rsid w:val="00940568"/>
    <w:rsid w:val="0094286A"/>
    <w:rsid w:val="009432EE"/>
    <w:rsid w:val="00947167"/>
    <w:rsid w:val="00947E9B"/>
    <w:rsid w:val="00950F62"/>
    <w:rsid w:val="009510A2"/>
    <w:rsid w:val="00953BE4"/>
    <w:rsid w:val="00956242"/>
    <w:rsid w:val="00956387"/>
    <w:rsid w:val="009572C3"/>
    <w:rsid w:val="009575EF"/>
    <w:rsid w:val="00960042"/>
    <w:rsid w:val="009609E5"/>
    <w:rsid w:val="00960AC6"/>
    <w:rsid w:val="0096197F"/>
    <w:rsid w:val="00963206"/>
    <w:rsid w:val="0096484D"/>
    <w:rsid w:val="00965C4E"/>
    <w:rsid w:val="00966574"/>
    <w:rsid w:val="00971182"/>
    <w:rsid w:val="00971C38"/>
    <w:rsid w:val="00972E60"/>
    <w:rsid w:val="0097323B"/>
    <w:rsid w:val="00975B66"/>
    <w:rsid w:val="00976745"/>
    <w:rsid w:val="00976D60"/>
    <w:rsid w:val="0098124C"/>
    <w:rsid w:val="00982438"/>
    <w:rsid w:val="0098373B"/>
    <w:rsid w:val="00985B50"/>
    <w:rsid w:val="009929A6"/>
    <w:rsid w:val="009931DA"/>
    <w:rsid w:val="00993BDE"/>
    <w:rsid w:val="00993D57"/>
    <w:rsid w:val="00994B88"/>
    <w:rsid w:val="009961AA"/>
    <w:rsid w:val="0099701F"/>
    <w:rsid w:val="00997ADD"/>
    <w:rsid w:val="009A0642"/>
    <w:rsid w:val="009A0DF1"/>
    <w:rsid w:val="009A2C30"/>
    <w:rsid w:val="009A3927"/>
    <w:rsid w:val="009A4E31"/>
    <w:rsid w:val="009A6C7D"/>
    <w:rsid w:val="009B0696"/>
    <w:rsid w:val="009B08D4"/>
    <w:rsid w:val="009B1A57"/>
    <w:rsid w:val="009B1EF3"/>
    <w:rsid w:val="009B2202"/>
    <w:rsid w:val="009B25E9"/>
    <w:rsid w:val="009B2C3A"/>
    <w:rsid w:val="009B319C"/>
    <w:rsid w:val="009B49BB"/>
    <w:rsid w:val="009B78CA"/>
    <w:rsid w:val="009B7DB2"/>
    <w:rsid w:val="009B7E85"/>
    <w:rsid w:val="009C02F2"/>
    <w:rsid w:val="009C1C68"/>
    <w:rsid w:val="009C493A"/>
    <w:rsid w:val="009C4F11"/>
    <w:rsid w:val="009C6AD7"/>
    <w:rsid w:val="009C7780"/>
    <w:rsid w:val="009D05E3"/>
    <w:rsid w:val="009D07CC"/>
    <w:rsid w:val="009D1958"/>
    <w:rsid w:val="009D471D"/>
    <w:rsid w:val="009D4B9E"/>
    <w:rsid w:val="009D523E"/>
    <w:rsid w:val="009D7B49"/>
    <w:rsid w:val="009E060F"/>
    <w:rsid w:val="009E1F23"/>
    <w:rsid w:val="009E4F04"/>
    <w:rsid w:val="009E4FD4"/>
    <w:rsid w:val="009E56E6"/>
    <w:rsid w:val="009E5EC2"/>
    <w:rsid w:val="009E79E8"/>
    <w:rsid w:val="009E7B0D"/>
    <w:rsid w:val="009F1AE8"/>
    <w:rsid w:val="009F292C"/>
    <w:rsid w:val="009F2B48"/>
    <w:rsid w:val="009F2E8B"/>
    <w:rsid w:val="009F3AF3"/>
    <w:rsid w:val="009F3C8E"/>
    <w:rsid w:val="009F3D36"/>
    <w:rsid w:val="009F6110"/>
    <w:rsid w:val="009F7D45"/>
    <w:rsid w:val="00A00E56"/>
    <w:rsid w:val="00A01B77"/>
    <w:rsid w:val="00A03BE6"/>
    <w:rsid w:val="00A0571B"/>
    <w:rsid w:val="00A100C0"/>
    <w:rsid w:val="00A1114C"/>
    <w:rsid w:val="00A129C3"/>
    <w:rsid w:val="00A140E7"/>
    <w:rsid w:val="00A149A2"/>
    <w:rsid w:val="00A17B20"/>
    <w:rsid w:val="00A20034"/>
    <w:rsid w:val="00A217CF"/>
    <w:rsid w:val="00A2344E"/>
    <w:rsid w:val="00A253AE"/>
    <w:rsid w:val="00A256FD"/>
    <w:rsid w:val="00A27419"/>
    <w:rsid w:val="00A2768D"/>
    <w:rsid w:val="00A31B69"/>
    <w:rsid w:val="00A3289F"/>
    <w:rsid w:val="00A34045"/>
    <w:rsid w:val="00A37496"/>
    <w:rsid w:val="00A41CC7"/>
    <w:rsid w:val="00A42748"/>
    <w:rsid w:val="00A42A17"/>
    <w:rsid w:val="00A44584"/>
    <w:rsid w:val="00A44FA5"/>
    <w:rsid w:val="00A468F7"/>
    <w:rsid w:val="00A4732B"/>
    <w:rsid w:val="00A518E9"/>
    <w:rsid w:val="00A519AA"/>
    <w:rsid w:val="00A523F3"/>
    <w:rsid w:val="00A52836"/>
    <w:rsid w:val="00A53D25"/>
    <w:rsid w:val="00A606CD"/>
    <w:rsid w:val="00A62EBD"/>
    <w:rsid w:val="00A642E5"/>
    <w:rsid w:val="00A64FFA"/>
    <w:rsid w:val="00A704B1"/>
    <w:rsid w:val="00A74E60"/>
    <w:rsid w:val="00A74E71"/>
    <w:rsid w:val="00A76C69"/>
    <w:rsid w:val="00A776D5"/>
    <w:rsid w:val="00A808FB"/>
    <w:rsid w:val="00A80961"/>
    <w:rsid w:val="00A80D9F"/>
    <w:rsid w:val="00A8348C"/>
    <w:rsid w:val="00A853BC"/>
    <w:rsid w:val="00A8574B"/>
    <w:rsid w:val="00A91A72"/>
    <w:rsid w:val="00A925E4"/>
    <w:rsid w:val="00A95642"/>
    <w:rsid w:val="00A95D8C"/>
    <w:rsid w:val="00A95E48"/>
    <w:rsid w:val="00A96603"/>
    <w:rsid w:val="00A96A35"/>
    <w:rsid w:val="00AA05AA"/>
    <w:rsid w:val="00AA25A2"/>
    <w:rsid w:val="00AA2DB9"/>
    <w:rsid w:val="00AA2F08"/>
    <w:rsid w:val="00AA5C0D"/>
    <w:rsid w:val="00AA7771"/>
    <w:rsid w:val="00AB2DA0"/>
    <w:rsid w:val="00AB40AC"/>
    <w:rsid w:val="00AB7A69"/>
    <w:rsid w:val="00AC0329"/>
    <w:rsid w:val="00AC15B2"/>
    <w:rsid w:val="00AC2F4D"/>
    <w:rsid w:val="00AC476B"/>
    <w:rsid w:val="00AC4B0D"/>
    <w:rsid w:val="00AC54F6"/>
    <w:rsid w:val="00AC589D"/>
    <w:rsid w:val="00AC6D5C"/>
    <w:rsid w:val="00AC7BC1"/>
    <w:rsid w:val="00AD142A"/>
    <w:rsid w:val="00AD2280"/>
    <w:rsid w:val="00AD294C"/>
    <w:rsid w:val="00AD2E6C"/>
    <w:rsid w:val="00AD3090"/>
    <w:rsid w:val="00AD35CD"/>
    <w:rsid w:val="00AD3EB1"/>
    <w:rsid w:val="00AD4775"/>
    <w:rsid w:val="00AD6E0F"/>
    <w:rsid w:val="00AE2D19"/>
    <w:rsid w:val="00AE3AC1"/>
    <w:rsid w:val="00AE454A"/>
    <w:rsid w:val="00AE501F"/>
    <w:rsid w:val="00AE525D"/>
    <w:rsid w:val="00AE5A8F"/>
    <w:rsid w:val="00AE604F"/>
    <w:rsid w:val="00AE72C0"/>
    <w:rsid w:val="00AE73FC"/>
    <w:rsid w:val="00AF1139"/>
    <w:rsid w:val="00AF1924"/>
    <w:rsid w:val="00AF1F50"/>
    <w:rsid w:val="00AF32C4"/>
    <w:rsid w:val="00AF32F0"/>
    <w:rsid w:val="00AF3C46"/>
    <w:rsid w:val="00AF57C6"/>
    <w:rsid w:val="00AF5889"/>
    <w:rsid w:val="00AF5C75"/>
    <w:rsid w:val="00AF6D38"/>
    <w:rsid w:val="00B012ED"/>
    <w:rsid w:val="00B01AD9"/>
    <w:rsid w:val="00B03165"/>
    <w:rsid w:val="00B04874"/>
    <w:rsid w:val="00B05440"/>
    <w:rsid w:val="00B056AE"/>
    <w:rsid w:val="00B06E36"/>
    <w:rsid w:val="00B107DB"/>
    <w:rsid w:val="00B10F1B"/>
    <w:rsid w:val="00B11C32"/>
    <w:rsid w:val="00B12B34"/>
    <w:rsid w:val="00B12F91"/>
    <w:rsid w:val="00B13662"/>
    <w:rsid w:val="00B13E2B"/>
    <w:rsid w:val="00B156EF"/>
    <w:rsid w:val="00B1581D"/>
    <w:rsid w:val="00B164DE"/>
    <w:rsid w:val="00B2175B"/>
    <w:rsid w:val="00B21A2B"/>
    <w:rsid w:val="00B233F7"/>
    <w:rsid w:val="00B240FE"/>
    <w:rsid w:val="00B26D3C"/>
    <w:rsid w:val="00B3470A"/>
    <w:rsid w:val="00B3561E"/>
    <w:rsid w:val="00B37164"/>
    <w:rsid w:val="00B4001D"/>
    <w:rsid w:val="00B4066B"/>
    <w:rsid w:val="00B40D81"/>
    <w:rsid w:val="00B4210D"/>
    <w:rsid w:val="00B434A4"/>
    <w:rsid w:val="00B4370A"/>
    <w:rsid w:val="00B440A6"/>
    <w:rsid w:val="00B4577E"/>
    <w:rsid w:val="00B47933"/>
    <w:rsid w:val="00B500D8"/>
    <w:rsid w:val="00B51347"/>
    <w:rsid w:val="00B538E4"/>
    <w:rsid w:val="00B5472A"/>
    <w:rsid w:val="00B559A8"/>
    <w:rsid w:val="00B55FBE"/>
    <w:rsid w:val="00B60ABC"/>
    <w:rsid w:val="00B60B2F"/>
    <w:rsid w:val="00B60DF2"/>
    <w:rsid w:val="00B626BB"/>
    <w:rsid w:val="00B631AB"/>
    <w:rsid w:val="00B65FA5"/>
    <w:rsid w:val="00B660B3"/>
    <w:rsid w:val="00B712F4"/>
    <w:rsid w:val="00B720D8"/>
    <w:rsid w:val="00B72125"/>
    <w:rsid w:val="00B73BC2"/>
    <w:rsid w:val="00B73E4B"/>
    <w:rsid w:val="00B80CF6"/>
    <w:rsid w:val="00B816FC"/>
    <w:rsid w:val="00B8212C"/>
    <w:rsid w:val="00B83DD5"/>
    <w:rsid w:val="00B876A4"/>
    <w:rsid w:val="00B90CF5"/>
    <w:rsid w:val="00B92ADE"/>
    <w:rsid w:val="00B944B7"/>
    <w:rsid w:val="00B94529"/>
    <w:rsid w:val="00BA06D9"/>
    <w:rsid w:val="00BA07EC"/>
    <w:rsid w:val="00BA5239"/>
    <w:rsid w:val="00BA60AD"/>
    <w:rsid w:val="00BB0184"/>
    <w:rsid w:val="00BB091C"/>
    <w:rsid w:val="00BB1146"/>
    <w:rsid w:val="00BB5678"/>
    <w:rsid w:val="00BB578C"/>
    <w:rsid w:val="00BB7E29"/>
    <w:rsid w:val="00BC02F3"/>
    <w:rsid w:val="00BC0C85"/>
    <w:rsid w:val="00BC174E"/>
    <w:rsid w:val="00BC2197"/>
    <w:rsid w:val="00BC3693"/>
    <w:rsid w:val="00BC3725"/>
    <w:rsid w:val="00BC3875"/>
    <w:rsid w:val="00BC5101"/>
    <w:rsid w:val="00BC5F1D"/>
    <w:rsid w:val="00BC6776"/>
    <w:rsid w:val="00BC6873"/>
    <w:rsid w:val="00BC7674"/>
    <w:rsid w:val="00BD085A"/>
    <w:rsid w:val="00BD2022"/>
    <w:rsid w:val="00BD2A1D"/>
    <w:rsid w:val="00BD4847"/>
    <w:rsid w:val="00BD587A"/>
    <w:rsid w:val="00BD611B"/>
    <w:rsid w:val="00BD7EE2"/>
    <w:rsid w:val="00BE06FD"/>
    <w:rsid w:val="00BE0A87"/>
    <w:rsid w:val="00BE0D18"/>
    <w:rsid w:val="00BE454F"/>
    <w:rsid w:val="00BE508F"/>
    <w:rsid w:val="00BE595C"/>
    <w:rsid w:val="00BE6A4F"/>
    <w:rsid w:val="00BE6CF4"/>
    <w:rsid w:val="00BE723A"/>
    <w:rsid w:val="00BE76DE"/>
    <w:rsid w:val="00BF0BB2"/>
    <w:rsid w:val="00BF18CD"/>
    <w:rsid w:val="00BF1DBC"/>
    <w:rsid w:val="00BF2016"/>
    <w:rsid w:val="00BF31F7"/>
    <w:rsid w:val="00BF3205"/>
    <w:rsid w:val="00BF4D81"/>
    <w:rsid w:val="00BF5C98"/>
    <w:rsid w:val="00BF68A7"/>
    <w:rsid w:val="00BF6A20"/>
    <w:rsid w:val="00BF6FE5"/>
    <w:rsid w:val="00BF78B6"/>
    <w:rsid w:val="00BF7E87"/>
    <w:rsid w:val="00C00308"/>
    <w:rsid w:val="00C02291"/>
    <w:rsid w:val="00C024CC"/>
    <w:rsid w:val="00C035DF"/>
    <w:rsid w:val="00C06F03"/>
    <w:rsid w:val="00C076F3"/>
    <w:rsid w:val="00C105EA"/>
    <w:rsid w:val="00C11271"/>
    <w:rsid w:val="00C14F39"/>
    <w:rsid w:val="00C16830"/>
    <w:rsid w:val="00C21BAC"/>
    <w:rsid w:val="00C232F0"/>
    <w:rsid w:val="00C23832"/>
    <w:rsid w:val="00C24E02"/>
    <w:rsid w:val="00C26864"/>
    <w:rsid w:val="00C26B28"/>
    <w:rsid w:val="00C2739B"/>
    <w:rsid w:val="00C30462"/>
    <w:rsid w:val="00C32B1A"/>
    <w:rsid w:val="00C32E6A"/>
    <w:rsid w:val="00C33F0E"/>
    <w:rsid w:val="00C3452F"/>
    <w:rsid w:val="00C34DDD"/>
    <w:rsid w:val="00C3564D"/>
    <w:rsid w:val="00C35C04"/>
    <w:rsid w:val="00C37E18"/>
    <w:rsid w:val="00C40753"/>
    <w:rsid w:val="00C41CE0"/>
    <w:rsid w:val="00C41E44"/>
    <w:rsid w:val="00C42235"/>
    <w:rsid w:val="00C442ED"/>
    <w:rsid w:val="00C46B56"/>
    <w:rsid w:val="00C521B9"/>
    <w:rsid w:val="00C525CE"/>
    <w:rsid w:val="00C538A8"/>
    <w:rsid w:val="00C54ACB"/>
    <w:rsid w:val="00C56701"/>
    <w:rsid w:val="00C57657"/>
    <w:rsid w:val="00C5768E"/>
    <w:rsid w:val="00C57950"/>
    <w:rsid w:val="00C611CC"/>
    <w:rsid w:val="00C6224C"/>
    <w:rsid w:val="00C622D9"/>
    <w:rsid w:val="00C63062"/>
    <w:rsid w:val="00C6321E"/>
    <w:rsid w:val="00C6476C"/>
    <w:rsid w:val="00C659A9"/>
    <w:rsid w:val="00C66617"/>
    <w:rsid w:val="00C70F82"/>
    <w:rsid w:val="00C7360E"/>
    <w:rsid w:val="00C73A59"/>
    <w:rsid w:val="00C73C4B"/>
    <w:rsid w:val="00C74A1F"/>
    <w:rsid w:val="00C77223"/>
    <w:rsid w:val="00C773E4"/>
    <w:rsid w:val="00C777F4"/>
    <w:rsid w:val="00C77FD7"/>
    <w:rsid w:val="00C8022B"/>
    <w:rsid w:val="00C8076B"/>
    <w:rsid w:val="00C80C14"/>
    <w:rsid w:val="00C82201"/>
    <w:rsid w:val="00C83071"/>
    <w:rsid w:val="00C84751"/>
    <w:rsid w:val="00C86A5F"/>
    <w:rsid w:val="00C87ADD"/>
    <w:rsid w:val="00C92C0A"/>
    <w:rsid w:val="00C977B2"/>
    <w:rsid w:val="00C9789B"/>
    <w:rsid w:val="00CA12B4"/>
    <w:rsid w:val="00CA3F6D"/>
    <w:rsid w:val="00CA4995"/>
    <w:rsid w:val="00CA5A4F"/>
    <w:rsid w:val="00CA6EDE"/>
    <w:rsid w:val="00CA7549"/>
    <w:rsid w:val="00CA799F"/>
    <w:rsid w:val="00CA7CDB"/>
    <w:rsid w:val="00CB2381"/>
    <w:rsid w:val="00CB351B"/>
    <w:rsid w:val="00CB3642"/>
    <w:rsid w:val="00CB4325"/>
    <w:rsid w:val="00CB45D6"/>
    <w:rsid w:val="00CB5DD5"/>
    <w:rsid w:val="00CB688E"/>
    <w:rsid w:val="00CB7772"/>
    <w:rsid w:val="00CC04E6"/>
    <w:rsid w:val="00CC2590"/>
    <w:rsid w:val="00CC326D"/>
    <w:rsid w:val="00CC37DD"/>
    <w:rsid w:val="00CC397F"/>
    <w:rsid w:val="00CC5072"/>
    <w:rsid w:val="00CC6B36"/>
    <w:rsid w:val="00CD0DAA"/>
    <w:rsid w:val="00CD17ED"/>
    <w:rsid w:val="00CD25C7"/>
    <w:rsid w:val="00CD62C8"/>
    <w:rsid w:val="00CD68D6"/>
    <w:rsid w:val="00CD793D"/>
    <w:rsid w:val="00CE0745"/>
    <w:rsid w:val="00CE1E3C"/>
    <w:rsid w:val="00CE2BF3"/>
    <w:rsid w:val="00CE422D"/>
    <w:rsid w:val="00CE458F"/>
    <w:rsid w:val="00CE537F"/>
    <w:rsid w:val="00CE56BE"/>
    <w:rsid w:val="00CE6678"/>
    <w:rsid w:val="00CE70ED"/>
    <w:rsid w:val="00CF3BCF"/>
    <w:rsid w:val="00CF43CE"/>
    <w:rsid w:val="00CF43E9"/>
    <w:rsid w:val="00CF59A6"/>
    <w:rsid w:val="00CF6675"/>
    <w:rsid w:val="00CF68E3"/>
    <w:rsid w:val="00CF6924"/>
    <w:rsid w:val="00CF7CAF"/>
    <w:rsid w:val="00D027D3"/>
    <w:rsid w:val="00D029BE"/>
    <w:rsid w:val="00D05535"/>
    <w:rsid w:val="00D05A2B"/>
    <w:rsid w:val="00D05DFA"/>
    <w:rsid w:val="00D05F29"/>
    <w:rsid w:val="00D072AD"/>
    <w:rsid w:val="00D07369"/>
    <w:rsid w:val="00D1189A"/>
    <w:rsid w:val="00D11CE7"/>
    <w:rsid w:val="00D127EB"/>
    <w:rsid w:val="00D13BCC"/>
    <w:rsid w:val="00D13EA6"/>
    <w:rsid w:val="00D158C7"/>
    <w:rsid w:val="00D16A1D"/>
    <w:rsid w:val="00D17C14"/>
    <w:rsid w:val="00D21E8E"/>
    <w:rsid w:val="00D26ACB"/>
    <w:rsid w:val="00D26C2F"/>
    <w:rsid w:val="00D30A31"/>
    <w:rsid w:val="00D31C5A"/>
    <w:rsid w:val="00D33307"/>
    <w:rsid w:val="00D35D68"/>
    <w:rsid w:val="00D36EFF"/>
    <w:rsid w:val="00D37EE7"/>
    <w:rsid w:val="00D42FBF"/>
    <w:rsid w:val="00D4536F"/>
    <w:rsid w:val="00D4628E"/>
    <w:rsid w:val="00D4713E"/>
    <w:rsid w:val="00D520C4"/>
    <w:rsid w:val="00D52B7F"/>
    <w:rsid w:val="00D544F4"/>
    <w:rsid w:val="00D600AA"/>
    <w:rsid w:val="00D604A9"/>
    <w:rsid w:val="00D60784"/>
    <w:rsid w:val="00D60B9D"/>
    <w:rsid w:val="00D65250"/>
    <w:rsid w:val="00D678F1"/>
    <w:rsid w:val="00D70187"/>
    <w:rsid w:val="00D7019F"/>
    <w:rsid w:val="00D72B98"/>
    <w:rsid w:val="00D739F4"/>
    <w:rsid w:val="00D73A89"/>
    <w:rsid w:val="00D744C4"/>
    <w:rsid w:val="00D748B5"/>
    <w:rsid w:val="00D75367"/>
    <w:rsid w:val="00D75F4E"/>
    <w:rsid w:val="00D76C12"/>
    <w:rsid w:val="00D76E8A"/>
    <w:rsid w:val="00D76FFA"/>
    <w:rsid w:val="00D77078"/>
    <w:rsid w:val="00D770F8"/>
    <w:rsid w:val="00D77B24"/>
    <w:rsid w:val="00D8122D"/>
    <w:rsid w:val="00D813A7"/>
    <w:rsid w:val="00D814B4"/>
    <w:rsid w:val="00D8166A"/>
    <w:rsid w:val="00D81910"/>
    <w:rsid w:val="00D82064"/>
    <w:rsid w:val="00D83162"/>
    <w:rsid w:val="00D84227"/>
    <w:rsid w:val="00D852F4"/>
    <w:rsid w:val="00D85F84"/>
    <w:rsid w:val="00D86244"/>
    <w:rsid w:val="00D8740D"/>
    <w:rsid w:val="00D9178E"/>
    <w:rsid w:val="00D924D8"/>
    <w:rsid w:val="00D94B4F"/>
    <w:rsid w:val="00DA06AE"/>
    <w:rsid w:val="00DA2B82"/>
    <w:rsid w:val="00DA31D6"/>
    <w:rsid w:val="00DA39BE"/>
    <w:rsid w:val="00DA460A"/>
    <w:rsid w:val="00DA5635"/>
    <w:rsid w:val="00DA762A"/>
    <w:rsid w:val="00DB058A"/>
    <w:rsid w:val="00DB208B"/>
    <w:rsid w:val="00DB2142"/>
    <w:rsid w:val="00DB3016"/>
    <w:rsid w:val="00DB3D7E"/>
    <w:rsid w:val="00DB57B0"/>
    <w:rsid w:val="00DB5F22"/>
    <w:rsid w:val="00DB637F"/>
    <w:rsid w:val="00DB68CC"/>
    <w:rsid w:val="00DB6C06"/>
    <w:rsid w:val="00DB7003"/>
    <w:rsid w:val="00DC063E"/>
    <w:rsid w:val="00DC3527"/>
    <w:rsid w:val="00DC67A1"/>
    <w:rsid w:val="00DC6C32"/>
    <w:rsid w:val="00DD0249"/>
    <w:rsid w:val="00DD1776"/>
    <w:rsid w:val="00DD1DDF"/>
    <w:rsid w:val="00DD2611"/>
    <w:rsid w:val="00DD3E0E"/>
    <w:rsid w:val="00DD4DC7"/>
    <w:rsid w:val="00DD5BAA"/>
    <w:rsid w:val="00DD61B8"/>
    <w:rsid w:val="00DE1DF2"/>
    <w:rsid w:val="00DE4630"/>
    <w:rsid w:val="00DE474E"/>
    <w:rsid w:val="00DE5B23"/>
    <w:rsid w:val="00DE6051"/>
    <w:rsid w:val="00DE6F46"/>
    <w:rsid w:val="00DF2EF8"/>
    <w:rsid w:val="00DF31AC"/>
    <w:rsid w:val="00DF43BF"/>
    <w:rsid w:val="00E002FF"/>
    <w:rsid w:val="00E00CAD"/>
    <w:rsid w:val="00E0122C"/>
    <w:rsid w:val="00E0195B"/>
    <w:rsid w:val="00E019A5"/>
    <w:rsid w:val="00E01F26"/>
    <w:rsid w:val="00E02556"/>
    <w:rsid w:val="00E03547"/>
    <w:rsid w:val="00E03AFD"/>
    <w:rsid w:val="00E043F2"/>
    <w:rsid w:val="00E05516"/>
    <w:rsid w:val="00E055EF"/>
    <w:rsid w:val="00E0646B"/>
    <w:rsid w:val="00E11C41"/>
    <w:rsid w:val="00E1514D"/>
    <w:rsid w:val="00E1703C"/>
    <w:rsid w:val="00E20898"/>
    <w:rsid w:val="00E22139"/>
    <w:rsid w:val="00E2227B"/>
    <w:rsid w:val="00E22B2B"/>
    <w:rsid w:val="00E2314F"/>
    <w:rsid w:val="00E23C07"/>
    <w:rsid w:val="00E24D03"/>
    <w:rsid w:val="00E2518A"/>
    <w:rsid w:val="00E26AA5"/>
    <w:rsid w:val="00E2768B"/>
    <w:rsid w:val="00E301E2"/>
    <w:rsid w:val="00E30C13"/>
    <w:rsid w:val="00E31904"/>
    <w:rsid w:val="00E32B8A"/>
    <w:rsid w:val="00E332D4"/>
    <w:rsid w:val="00E3333C"/>
    <w:rsid w:val="00E3394B"/>
    <w:rsid w:val="00E35305"/>
    <w:rsid w:val="00E35459"/>
    <w:rsid w:val="00E357F9"/>
    <w:rsid w:val="00E36EBF"/>
    <w:rsid w:val="00E413FF"/>
    <w:rsid w:val="00E41AF6"/>
    <w:rsid w:val="00E425AA"/>
    <w:rsid w:val="00E42FD8"/>
    <w:rsid w:val="00E441D5"/>
    <w:rsid w:val="00E457E4"/>
    <w:rsid w:val="00E47348"/>
    <w:rsid w:val="00E50D33"/>
    <w:rsid w:val="00E5205C"/>
    <w:rsid w:val="00E52A31"/>
    <w:rsid w:val="00E53157"/>
    <w:rsid w:val="00E5366C"/>
    <w:rsid w:val="00E53803"/>
    <w:rsid w:val="00E5465F"/>
    <w:rsid w:val="00E54CE1"/>
    <w:rsid w:val="00E55C1C"/>
    <w:rsid w:val="00E5656E"/>
    <w:rsid w:val="00E57380"/>
    <w:rsid w:val="00E5771C"/>
    <w:rsid w:val="00E57C02"/>
    <w:rsid w:val="00E60F9A"/>
    <w:rsid w:val="00E6218F"/>
    <w:rsid w:val="00E62A89"/>
    <w:rsid w:val="00E630F0"/>
    <w:rsid w:val="00E6332C"/>
    <w:rsid w:val="00E6641B"/>
    <w:rsid w:val="00E67DE4"/>
    <w:rsid w:val="00E70082"/>
    <w:rsid w:val="00E709B0"/>
    <w:rsid w:val="00E718F1"/>
    <w:rsid w:val="00E74A31"/>
    <w:rsid w:val="00E74BEA"/>
    <w:rsid w:val="00E75493"/>
    <w:rsid w:val="00E77E7C"/>
    <w:rsid w:val="00E815BC"/>
    <w:rsid w:val="00E81B5F"/>
    <w:rsid w:val="00E8495C"/>
    <w:rsid w:val="00E86255"/>
    <w:rsid w:val="00E86514"/>
    <w:rsid w:val="00E873FA"/>
    <w:rsid w:val="00E906ED"/>
    <w:rsid w:val="00E90813"/>
    <w:rsid w:val="00E90EE9"/>
    <w:rsid w:val="00E92900"/>
    <w:rsid w:val="00E93E42"/>
    <w:rsid w:val="00E9574C"/>
    <w:rsid w:val="00EA0BCE"/>
    <w:rsid w:val="00EA146E"/>
    <w:rsid w:val="00EA149E"/>
    <w:rsid w:val="00EA1C7F"/>
    <w:rsid w:val="00EA2519"/>
    <w:rsid w:val="00EA296B"/>
    <w:rsid w:val="00EA2D0C"/>
    <w:rsid w:val="00EA2F5D"/>
    <w:rsid w:val="00EA3763"/>
    <w:rsid w:val="00EA3B99"/>
    <w:rsid w:val="00EA4C58"/>
    <w:rsid w:val="00EA5C7B"/>
    <w:rsid w:val="00EB0F0A"/>
    <w:rsid w:val="00EB2209"/>
    <w:rsid w:val="00EB354B"/>
    <w:rsid w:val="00EB3C28"/>
    <w:rsid w:val="00EB3E1E"/>
    <w:rsid w:val="00EB7A4E"/>
    <w:rsid w:val="00EC27BF"/>
    <w:rsid w:val="00EC3818"/>
    <w:rsid w:val="00EC3956"/>
    <w:rsid w:val="00EC4E3D"/>
    <w:rsid w:val="00EC52F6"/>
    <w:rsid w:val="00EC7F2F"/>
    <w:rsid w:val="00ED2541"/>
    <w:rsid w:val="00ED2C1D"/>
    <w:rsid w:val="00ED3BFC"/>
    <w:rsid w:val="00ED49F9"/>
    <w:rsid w:val="00ED514D"/>
    <w:rsid w:val="00ED5ED6"/>
    <w:rsid w:val="00ED60D3"/>
    <w:rsid w:val="00ED6D1E"/>
    <w:rsid w:val="00ED7104"/>
    <w:rsid w:val="00EE03DB"/>
    <w:rsid w:val="00EE0716"/>
    <w:rsid w:val="00EE0EF2"/>
    <w:rsid w:val="00EE15F0"/>
    <w:rsid w:val="00EE2230"/>
    <w:rsid w:val="00EE363C"/>
    <w:rsid w:val="00EE4E5B"/>
    <w:rsid w:val="00EE4EFB"/>
    <w:rsid w:val="00EE62BF"/>
    <w:rsid w:val="00EF0104"/>
    <w:rsid w:val="00EF0CB1"/>
    <w:rsid w:val="00EF142F"/>
    <w:rsid w:val="00EF1ECF"/>
    <w:rsid w:val="00EF27A9"/>
    <w:rsid w:val="00EF3CEF"/>
    <w:rsid w:val="00EF41DD"/>
    <w:rsid w:val="00EF4483"/>
    <w:rsid w:val="00F00D3E"/>
    <w:rsid w:val="00F0363A"/>
    <w:rsid w:val="00F06B9B"/>
    <w:rsid w:val="00F07054"/>
    <w:rsid w:val="00F138CA"/>
    <w:rsid w:val="00F13968"/>
    <w:rsid w:val="00F1459C"/>
    <w:rsid w:val="00F159E6"/>
    <w:rsid w:val="00F178A2"/>
    <w:rsid w:val="00F17F95"/>
    <w:rsid w:val="00F20294"/>
    <w:rsid w:val="00F204FD"/>
    <w:rsid w:val="00F226E6"/>
    <w:rsid w:val="00F22D5B"/>
    <w:rsid w:val="00F2398C"/>
    <w:rsid w:val="00F2635E"/>
    <w:rsid w:val="00F263A3"/>
    <w:rsid w:val="00F2769F"/>
    <w:rsid w:val="00F2781C"/>
    <w:rsid w:val="00F37127"/>
    <w:rsid w:val="00F415BB"/>
    <w:rsid w:val="00F41842"/>
    <w:rsid w:val="00F427EB"/>
    <w:rsid w:val="00F42886"/>
    <w:rsid w:val="00F43456"/>
    <w:rsid w:val="00F43E04"/>
    <w:rsid w:val="00F44BEE"/>
    <w:rsid w:val="00F45731"/>
    <w:rsid w:val="00F45807"/>
    <w:rsid w:val="00F46160"/>
    <w:rsid w:val="00F46F22"/>
    <w:rsid w:val="00F4753A"/>
    <w:rsid w:val="00F52BBE"/>
    <w:rsid w:val="00F531AF"/>
    <w:rsid w:val="00F53366"/>
    <w:rsid w:val="00F53C4C"/>
    <w:rsid w:val="00F54CA3"/>
    <w:rsid w:val="00F54CDF"/>
    <w:rsid w:val="00F5510C"/>
    <w:rsid w:val="00F57E32"/>
    <w:rsid w:val="00F614F6"/>
    <w:rsid w:val="00F6364D"/>
    <w:rsid w:val="00F639BB"/>
    <w:rsid w:val="00F6444E"/>
    <w:rsid w:val="00F64A06"/>
    <w:rsid w:val="00F65DCC"/>
    <w:rsid w:val="00F669A4"/>
    <w:rsid w:val="00F66C0C"/>
    <w:rsid w:val="00F66DFC"/>
    <w:rsid w:val="00F71058"/>
    <w:rsid w:val="00F7268F"/>
    <w:rsid w:val="00F74A95"/>
    <w:rsid w:val="00F77617"/>
    <w:rsid w:val="00F7777A"/>
    <w:rsid w:val="00F808D8"/>
    <w:rsid w:val="00F8523E"/>
    <w:rsid w:val="00F866C0"/>
    <w:rsid w:val="00F86A40"/>
    <w:rsid w:val="00F86EBF"/>
    <w:rsid w:val="00F900F3"/>
    <w:rsid w:val="00F902C1"/>
    <w:rsid w:val="00F902C5"/>
    <w:rsid w:val="00F9061C"/>
    <w:rsid w:val="00F9069F"/>
    <w:rsid w:val="00F9077F"/>
    <w:rsid w:val="00F90BD7"/>
    <w:rsid w:val="00F92429"/>
    <w:rsid w:val="00F92787"/>
    <w:rsid w:val="00F92866"/>
    <w:rsid w:val="00F93FB4"/>
    <w:rsid w:val="00F95F85"/>
    <w:rsid w:val="00FA0B63"/>
    <w:rsid w:val="00FA2C21"/>
    <w:rsid w:val="00FA3B77"/>
    <w:rsid w:val="00FA3C75"/>
    <w:rsid w:val="00FA5A1B"/>
    <w:rsid w:val="00FA6925"/>
    <w:rsid w:val="00FA742E"/>
    <w:rsid w:val="00FB0004"/>
    <w:rsid w:val="00FB16B0"/>
    <w:rsid w:val="00FC1304"/>
    <w:rsid w:val="00FC1644"/>
    <w:rsid w:val="00FC253B"/>
    <w:rsid w:val="00FC5795"/>
    <w:rsid w:val="00FC7B7D"/>
    <w:rsid w:val="00FD1DAD"/>
    <w:rsid w:val="00FD2FD9"/>
    <w:rsid w:val="00FD301A"/>
    <w:rsid w:val="00FD32C3"/>
    <w:rsid w:val="00FD4C18"/>
    <w:rsid w:val="00FD5BA5"/>
    <w:rsid w:val="00FE00EB"/>
    <w:rsid w:val="00FE0332"/>
    <w:rsid w:val="00FE0617"/>
    <w:rsid w:val="00FE0A42"/>
    <w:rsid w:val="00FE1588"/>
    <w:rsid w:val="00FE21B1"/>
    <w:rsid w:val="00FE386D"/>
    <w:rsid w:val="00FE4D3C"/>
    <w:rsid w:val="00FE502C"/>
    <w:rsid w:val="00FE5687"/>
    <w:rsid w:val="00FE61E5"/>
    <w:rsid w:val="00FE7D73"/>
    <w:rsid w:val="00FF4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,"/>
  <w:listSeparator w:val=";"/>
  <w15:chartTrackingRefBased/>
  <w15:docId w15:val="{B75C6B53-6E69-4CF6-889E-1606994EE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4616E0"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rsid w:val="004616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rsid w:val="003A7F81"/>
    <w:pPr>
      <w:tabs>
        <w:tab w:val="center" w:pos="4536"/>
        <w:tab w:val="right" w:pos="9072"/>
      </w:tabs>
    </w:pPr>
  </w:style>
  <w:style w:type="paragraph" w:styleId="Noga">
    <w:name w:val="footer"/>
    <w:basedOn w:val="Navaden"/>
    <w:rsid w:val="003A7F81"/>
    <w:pPr>
      <w:tabs>
        <w:tab w:val="center" w:pos="4536"/>
        <w:tab w:val="right" w:pos="9072"/>
      </w:tabs>
    </w:pPr>
  </w:style>
  <w:style w:type="paragraph" w:styleId="Besedilooblaka">
    <w:name w:val="Balloon Text"/>
    <w:basedOn w:val="Navaden"/>
    <w:semiHidden/>
    <w:rsid w:val="00522FC1"/>
    <w:rPr>
      <w:rFonts w:ascii="Tahoma" w:hAnsi="Tahoma"/>
      <w:sz w:val="16"/>
      <w:szCs w:val="16"/>
    </w:rPr>
  </w:style>
  <w:style w:type="character" w:styleId="Pripombasklic">
    <w:name w:val="annotation reference"/>
    <w:semiHidden/>
    <w:rsid w:val="00B944B7"/>
    <w:rPr>
      <w:sz w:val="16"/>
      <w:szCs w:val="16"/>
    </w:rPr>
  </w:style>
  <w:style w:type="paragraph" w:styleId="Pripombabesedilo">
    <w:name w:val="annotation text"/>
    <w:basedOn w:val="Navaden"/>
    <w:semiHidden/>
    <w:rsid w:val="00B944B7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semiHidden/>
    <w:rsid w:val="00B944B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6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Priznanje Zbornice poslovno-storitvenih dejavnosti za mladega svetovalca – PRIJAVNI OBRAZEC (osnutek)</vt:lpstr>
    </vt:vector>
  </TitlesOfParts>
  <Company>Hewlett-Packard Company</Company>
  <LinksUpToDate>false</LinksUpToDate>
  <CharactersWithSpaces>20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znanje Zbornice poslovno-storitvenih dejavnosti za mladega svetovalca – PRIJAVNI OBRAZEC (osnutek)</dc:title>
  <dc:subject/>
  <dc:creator>faganel</dc:creator>
  <cp:keywords/>
  <dc:description/>
  <cp:lastModifiedBy>Tanja Faganel</cp:lastModifiedBy>
  <cp:revision>5</cp:revision>
  <dcterms:created xsi:type="dcterms:W3CDTF">2018-06-12T10:15:00Z</dcterms:created>
  <dcterms:modified xsi:type="dcterms:W3CDTF">2019-02-12T06:43:00Z</dcterms:modified>
</cp:coreProperties>
</file>